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7"/>
        <w:gridCol w:w="5097"/>
      </w:tblGrid>
      <w:tr w:rsidR="005B1171" w14:paraId="2B407167" w14:textId="77777777" w:rsidTr="005B1171">
        <w:tc>
          <w:tcPr>
            <w:tcW w:w="5097" w:type="dxa"/>
            <w:vAlign w:val="center"/>
          </w:tcPr>
          <w:p w14:paraId="3A6FA6D0" w14:textId="57D1F872" w:rsidR="005B1171" w:rsidRDefault="005B1171" w:rsidP="005B1171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color w:val="C00000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color w:val="C00000"/>
                <w:sz w:val="28"/>
                <w:szCs w:val="28"/>
                <w:rtl/>
              </w:rPr>
              <w:t>نموذج رقم (17)</w:t>
            </w:r>
          </w:p>
        </w:tc>
        <w:tc>
          <w:tcPr>
            <w:tcW w:w="5097" w:type="dxa"/>
          </w:tcPr>
          <w:p w14:paraId="4ACE2348" w14:textId="77777777" w:rsidR="005B1171" w:rsidRDefault="005B1171" w:rsidP="006A7241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color w:val="C00000"/>
                <w:sz w:val="28"/>
                <w:szCs w:val="28"/>
                <w:rtl/>
              </w:rPr>
            </w:pPr>
            <w:r w:rsidRPr="00662A52">
              <w:rPr>
                <w:rFonts w:asciiTheme="majorBidi" w:hAnsiTheme="majorBidi" w:cs="Times New Roman"/>
                <w:b/>
                <w:bCs/>
                <w:color w:val="C00000"/>
                <w:sz w:val="28"/>
                <w:szCs w:val="28"/>
                <w:rtl/>
              </w:rPr>
              <w:t xml:space="preserve">طلب استقالة لأعضاء هيئة التدريس السعوديين </w:t>
            </w:r>
          </w:p>
          <w:p w14:paraId="685F4E01" w14:textId="20C89A24" w:rsidR="005B1171" w:rsidRDefault="005B1171" w:rsidP="005B1171">
            <w:pPr>
              <w:pStyle w:val="a3"/>
              <w:bidi/>
              <w:jc w:val="center"/>
              <w:rPr>
                <w:rFonts w:asciiTheme="majorBidi" w:hAnsiTheme="majorBidi" w:cs="Times New Roman"/>
                <w:b/>
                <w:bCs/>
                <w:color w:val="C00000"/>
                <w:sz w:val="28"/>
                <w:szCs w:val="28"/>
                <w:rtl/>
              </w:rPr>
            </w:pPr>
            <w:r w:rsidRPr="00662A52">
              <w:rPr>
                <w:rFonts w:asciiTheme="majorBidi" w:hAnsiTheme="majorBidi" w:cs="Times New Roman"/>
                <w:b/>
                <w:bCs/>
                <w:color w:val="C00000"/>
                <w:sz w:val="28"/>
                <w:szCs w:val="28"/>
                <w:rtl/>
              </w:rPr>
              <w:t>ومن في حكمهم</w:t>
            </w:r>
          </w:p>
        </w:tc>
      </w:tr>
    </w:tbl>
    <w:p w14:paraId="716C38DF" w14:textId="0BFD09AC" w:rsidR="00662A52" w:rsidRPr="005B1171" w:rsidRDefault="00662A52" w:rsidP="005B1171">
      <w:pPr>
        <w:pStyle w:val="a3"/>
        <w:bidi/>
        <w:rPr>
          <w:rFonts w:asciiTheme="majorBidi" w:hAnsiTheme="majorBidi" w:cstheme="majorBidi"/>
          <w:color w:val="C00000"/>
          <w:sz w:val="20"/>
          <w:szCs w:val="20"/>
          <w:rtl/>
        </w:rPr>
      </w:pPr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421B84" w:rsidRPr="00502B46" w14:paraId="18375189" w14:textId="77777777" w:rsidTr="00421B84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16C329BC" w14:textId="642CEEEB" w:rsidR="00A872AD" w:rsidRPr="00502B46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5824DB40" w14:textId="77777777" w:rsidR="00A872AD" w:rsidRPr="00502B46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قسم الأول</w:t>
            </w:r>
          </w:p>
        </w:tc>
        <w:tc>
          <w:tcPr>
            <w:tcW w:w="4784" w:type="dxa"/>
            <w:vAlign w:val="center"/>
          </w:tcPr>
          <w:p w14:paraId="18FC0ACE" w14:textId="77777777" w:rsidR="00A872AD" w:rsidRPr="00502B46" w:rsidRDefault="00A872AD" w:rsidP="00502B46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 xml:space="preserve">يعبأ من قبل </w:t>
            </w:r>
            <w:r w:rsidRPr="00502B46"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مقدم الطلب</w:t>
            </w:r>
          </w:p>
        </w:tc>
      </w:tr>
    </w:tbl>
    <w:p w14:paraId="1D3FC04D" w14:textId="77777777" w:rsidR="00A872AD" w:rsidRPr="00502B46" w:rsidRDefault="00A872AD" w:rsidP="00A872AD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1C1010C" w14:textId="3045AE4D" w:rsidR="00DF3FF3" w:rsidRPr="00502B46" w:rsidRDefault="00DF3FF3" w:rsidP="00DF3FF3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أولاً: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بيانات عن المتقدم</w:t>
      </w:r>
    </w:p>
    <w:tbl>
      <w:tblPr>
        <w:tblStyle w:val="a6"/>
        <w:tblpPr w:leftFromText="180" w:rightFromText="180" w:vertAnchor="text" w:horzAnchor="margin" w:tblpXSpec="center" w:tblpY="77"/>
        <w:bidiVisual/>
        <w:tblW w:w="10264" w:type="dxa"/>
        <w:tblLook w:val="04A0" w:firstRow="1" w:lastRow="0" w:firstColumn="1" w:lastColumn="0" w:noHBand="0" w:noVBand="1"/>
      </w:tblPr>
      <w:tblGrid>
        <w:gridCol w:w="316"/>
        <w:gridCol w:w="35"/>
        <w:gridCol w:w="163"/>
        <w:gridCol w:w="119"/>
        <w:gridCol w:w="69"/>
        <w:gridCol w:w="216"/>
        <w:gridCol w:w="32"/>
        <w:gridCol w:w="81"/>
        <w:gridCol w:w="27"/>
        <w:gridCol w:w="210"/>
        <w:gridCol w:w="143"/>
        <w:gridCol w:w="136"/>
        <w:gridCol w:w="38"/>
        <w:gridCol w:w="179"/>
        <w:gridCol w:w="139"/>
        <w:gridCol w:w="161"/>
        <w:gridCol w:w="53"/>
        <w:gridCol w:w="77"/>
        <w:gridCol w:w="276"/>
        <w:gridCol w:w="68"/>
        <w:gridCol w:w="43"/>
        <w:gridCol w:w="274"/>
        <w:gridCol w:w="242"/>
        <w:gridCol w:w="76"/>
        <w:gridCol w:w="441"/>
        <w:gridCol w:w="165"/>
        <w:gridCol w:w="351"/>
        <w:gridCol w:w="517"/>
        <w:gridCol w:w="520"/>
        <w:gridCol w:w="139"/>
        <w:gridCol w:w="994"/>
        <w:gridCol w:w="67"/>
        <w:gridCol w:w="68"/>
        <w:gridCol w:w="1268"/>
        <w:gridCol w:w="1146"/>
        <w:gridCol w:w="1415"/>
      </w:tblGrid>
      <w:tr w:rsidR="00C73A54" w:rsidRPr="00502B46" w14:paraId="421977F0" w14:textId="77777777" w:rsidTr="00D7685F">
        <w:trPr>
          <w:trHeight w:val="132"/>
        </w:trPr>
        <w:tc>
          <w:tcPr>
            <w:tcW w:w="2470" w:type="dxa"/>
            <w:gridSpan w:val="19"/>
            <w:shd w:val="clear" w:color="auto" w:fill="D9D9D9" w:themeFill="background1" w:themeFillShade="D9"/>
            <w:vAlign w:val="center"/>
          </w:tcPr>
          <w:p w14:paraId="45539FB8" w14:textId="77777777" w:rsidR="00C73A54" w:rsidRPr="00502B46" w:rsidRDefault="00C73A54" w:rsidP="0023621B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اسم الأول</w:t>
            </w:r>
          </w:p>
        </w:tc>
        <w:tc>
          <w:tcPr>
            <w:tcW w:w="2697" w:type="dxa"/>
            <w:gridSpan w:val="10"/>
            <w:shd w:val="clear" w:color="auto" w:fill="D9D9D9" w:themeFill="background1" w:themeFillShade="D9"/>
            <w:vAlign w:val="center"/>
          </w:tcPr>
          <w:p w14:paraId="34233DB2" w14:textId="77777777" w:rsidR="00C73A54" w:rsidRPr="00502B46" w:rsidRDefault="00C73A54" w:rsidP="0023621B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سم الأب</w:t>
            </w:r>
          </w:p>
        </w:tc>
        <w:tc>
          <w:tcPr>
            <w:tcW w:w="2536" w:type="dxa"/>
            <w:gridSpan w:val="5"/>
            <w:shd w:val="clear" w:color="auto" w:fill="D9D9D9" w:themeFill="background1" w:themeFillShade="D9"/>
            <w:vAlign w:val="center"/>
          </w:tcPr>
          <w:p w14:paraId="4702A610" w14:textId="77777777" w:rsidR="00C73A54" w:rsidRPr="00502B46" w:rsidRDefault="00C73A54" w:rsidP="0023621B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سم الجد</w:t>
            </w:r>
          </w:p>
        </w:tc>
        <w:tc>
          <w:tcPr>
            <w:tcW w:w="2561" w:type="dxa"/>
            <w:gridSpan w:val="2"/>
            <w:shd w:val="clear" w:color="auto" w:fill="D9D9D9" w:themeFill="background1" w:themeFillShade="D9"/>
            <w:vAlign w:val="center"/>
          </w:tcPr>
          <w:p w14:paraId="4BA989D4" w14:textId="77777777" w:rsidR="00C73A54" w:rsidRPr="00502B46" w:rsidRDefault="00C73A54" w:rsidP="0023621B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سم العائلة</w:t>
            </w:r>
          </w:p>
        </w:tc>
      </w:tr>
      <w:tr w:rsidR="00C73A54" w:rsidRPr="00502B46" w14:paraId="791A45C0" w14:textId="77777777" w:rsidTr="00D7685F">
        <w:trPr>
          <w:trHeight w:val="37"/>
        </w:trPr>
        <w:tc>
          <w:tcPr>
            <w:tcW w:w="2470" w:type="dxa"/>
            <w:gridSpan w:val="19"/>
            <w:vAlign w:val="center"/>
          </w:tcPr>
          <w:p w14:paraId="661AF792" w14:textId="77777777" w:rsidR="00C73A54" w:rsidRPr="00D7685F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697" w:type="dxa"/>
            <w:gridSpan w:val="10"/>
            <w:vAlign w:val="center"/>
          </w:tcPr>
          <w:p w14:paraId="33987D86" w14:textId="77777777" w:rsidR="00C73A54" w:rsidRPr="00D7685F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36" w:type="dxa"/>
            <w:gridSpan w:val="5"/>
            <w:vAlign w:val="center"/>
          </w:tcPr>
          <w:p w14:paraId="7C143D37" w14:textId="77777777" w:rsidR="00C73A54" w:rsidRPr="00D7685F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61" w:type="dxa"/>
            <w:gridSpan w:val="2"/>
            <w:vAlign w:val="center"/>
          </w:tcPr>
          <w:p w14:paraId="2F7D6862" w14:textId="77777777" w:rsidR="00C73A54" w:rsidRPr="00D7685F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73A54" w:rsidRPr="00502B46" w14:paraId="30E49B83" w14:textId="77777777" w:rsidTr="00D7685F">
        <w:trPr>
          <w:trHeight w:val="127"/>
        </w:trPr>
        <w:tc>
          <w:tcPr>
            <w:tcW w:w="3173" w:type="dxa"/>
            <w:gridSpan w:val="24"/>
            <w:shd w:val="clear" w:color="auto" w:fill="D9D9D9" w:themeFill="background1" w:themeFillShade="D9"/>
            <w:vAlign w:val="center"/>
          </w:tcPr>
          <w:p w14:paraId="7FF2C1E5" w14:textId="77777777" w:rsidR="00C73A54" w:rsidRPr="00502B46" w:rsidRDefault="00C73A54" w:rsidP="0023621B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رقم السجل المدني</w:t>
            </w:r>
          </w:p>
        </w:tc>
        <w:tc>
          <w:tcPr>
            <w:tcW w:w="1994" w:type="dxa"/>
            <w:gridSpan w:val="5"/>
            <w:shd w:val="clear" w:color="auto" w:fill="D9D9D9" w:themeFill="background1" w:themeFillShade="D9"/>
            <w:vAlign w:val="center"/>
          </w:tcPr>
          <w:p w14:paraId="1F0564CE" w14:textId="77777777" w:rsidR="00C73A54" w:rsidRPr="00502B46" w:rsidRDefault="00C73A54" w:rsidP="0023621B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تاريخ الميلاد</w:t>
            </w:r>
          </w:p>
        </w:tc>
        <w:tc>
          <w:tcPr>
            <w:tcW w:w="2536" w:type="dxa"/>
            <w:gridSpan w:val="5"/>
            <w:shd w:val="clear" w:color="auto" w:fill="D9D9D9" w:themeFill="background1" w:themeFillShade="D9"/>
            <w:vAlign w:val="center"/>
          </w:tcPr>
          <w:p w14:paraId="2CF8FAFE" w14:textId="77777777" w:rsidR="00C73A54" w:rsidRPr="00502B46" w:rsidRDefault="00C73A54" w:rsidP="0023621B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جنس</w:t>
            </w:r>
          </w:p>
        </w:tc>
        <w:tc>
          <w:tcPr>
            <w:tcW w:w="2561" w:type="dxa"/>
            <w:gridSpan w:val="2"/>
            <w:shd w:val="clear" w:color="auto" w:fill="D9D9D9" w:themeFill="background1" w:themeFillShade="D9"/>
            <w:vAlign w:val="center"/>
          </w:tcPr>
          <w:p w14:paraId="66C1B90A" w14:textId="77777777" w:rsidR="00C73A54" w:rsidRPr="00502B46" w:rsidRDefault="00C73A54" w:rsidP="0023621B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جنسية</w:t>
            </w:r>
          </w:p>
        </w:tc>
      </w:tr>
      <w:tr w:rsidR="00C73A54" w:rsidRPr="00502B46" w14:paraId="1D9FA808" w14:textId="77777777" w:rsidTr="00D7685F">
        <w:trPr>
          <w:trHeight w:val="118"/>
        </w:trPr>
        <w:tc>
          <w:tcPr>
            <w:tcW w:w="316" w:type="dxa"/>
            <w:vAlign w:val="center"/>
          </w:tcPr>
          <w:p w14:paraId="4D2EB320" w14:textId="77777777" w:rsidR="00C73A54" w:rsidRPr="00D7685F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7" w:type="dxa"/>
            <w:gridSpan w:val="3"/>
            <w:vAlign w:val="center"/>
          </w:tcPr>
          <w:p w14:paraId="139AB7DB" w14:textId="77777777" w:rsidR="00C73A54" w:rsidRPr="00D7685F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7" w:type="dxa"/>
            <w:gridSpan w:val="3"/>
            <w:vAlign w:val="center"/>
          </w:tcPr>
          <w:p w14:paraId="318C0F3F" w14:textId="77777777" w:rsidR="00C73A54" w:rsidRPr="00D7685F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3"/>
            <w:vAlign w:val="center"/>
          </w:tcPr>
          <w:p w14:paraId="6531B0B0" w14:textId="77777777" w:rsidR="00C73A54" w:rsidRPr="00D7685F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7" w:type="dxa"/>
            <w:gridSpan w:val="3"/>
            <w:vAlign w:val="center"/>
          </w:tcPr>
          <w:p w14:paraId="3E5430BF" w14:textId="77777777" w:rsidR="00C73A54" w:rsidRPr="00D7685F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2"/>
            <w:vAlign w:val="center"/>
          </w:tcPr>
          <w:p w14:paraId="3EDEDCF0" w14:textId="77777777" w:rsidR="00C73A54" w:rsidRPr="00D7685F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91" w:type="dxa"/>
            <w:gridSpan w:val="3"/>
            <w:vAlign w:val="center"/>
          </w:tcPr>
          <w:p w14:paraId="06CEBCF5" w14:textId="77777777" w:rsidR="00C73A54" w:rsidRPr="00D7685F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44" w:type="dxa"/>
            <w:gridSpan w:val="2"/>
            <w:vAlign w:val="center"/>
          </w:tcPr>
          <w:p w14:paraId="4433A758" w14:textId="77777777" w:rsidR="00C73A54" w:rsidRPr="00D7685F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7" w:type="dxa"/>
            <w:gridSpan w:val="2"/>
            <w:vAlign w:val="center"/>
          </w:tcPr>
          <w:p w14:paraId="0CA7B87C" w14:textId="77777777" w:rsidR="00C73A54" w:rsidRPr="00D7685F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18" w:type="dxa"/>
            <w:gridSpan w:val="2"/>
            <w:vAlign w:val="center"/>
          </w:tcPr>
          <w:p w14:paraId="195D1489" w14:textId="77777777" w:rsidR="00C73A54" w:rsidRPr="00D7685F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1994" w:type="dxa"/>
            <w:gridSpan w:val="5"/>
            <w:vAlign w:val="center"/>
          </w:tcPr>
          <w:p w14:paraId="22E99B0C" w14:textId="10F8E137" w:rsidR="00C73A54" w:rsidRPr="00D7685F" w:rsidRDefault="00C73A54" w:rsidP="0054616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7685F">
              <w:rPr>
                <w:rFonts w:asciiTheme="majorBidi" w:hAnsiTheme="majorBidi" w:cstheme="majorBidi"/>
                <w:sz w:val="28"/>
                <w:szCs w:val="28"/>
                <w:rtl/>
              </w:rPr>
              <w:t xml:space="preserve">/     /   </w:t>
            </w:r>
            <w:r w:rsidR="0054616B" w:rsidRPr="00D7685F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 </w:t>
            </w:r>
            <w:r w:rsidRPr="00D7685F">
              <w:rPr>
                <w:rFonts w:asciiTheme="majorBidi" w:hAnsiTheme="majorBidi" w:cstheme="majorBidi"/>
                <w:sz w:val="28"/>
                <w:szCs w:val="28"/>
                <w:rtl/>
              </w:rPr>
              <w:t xml:space="preserve"> 1هـ</w:t>
            </w:r>
          </w:p>
        </w:tc>
        <w:tc>
          <w:tcPr>
            <w:tcW w:w="1268" w:type="dxa"/>
            <w:gridSpan w:val="4"/>
            <w:vAlign w:val="center"/>
          </w:tcPr>
          <w:p w14:paraId="76EDD593" w14:textId="77777777" w:rsidR="00C73A54" w:rsidRPr="00D7685F" w:rsidRDefault="00C73A54" w:rsidP="0023621B">
            <w:pPr>
              <w:pStyle w:val="a3"/>
              <w:bidi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7685F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ذكر</w:t>
            </w:r>
          </w:p>
        </w:tc>
        <w:tc>
          <w:tcPr>
            <w:tcW w:w="1268" w:type="dxa"/>
            <w:vAlign w:val="center"/>
          </w:tcPr>
          <w:p w14:paraId="1D276DC7" w14:textId="77777777" w:rsidR="00C73A54" w:rsidRPr="00D7685F" w:rsidRDefault="00C73A54" w:rsidP="0023621B">
            <w:pPr>
              <w:pStyle w:val="a3"/>
              <w:bidi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7685F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أنثى</w:t>
            </w:r>
          </w:p>
        </w:tc>
        <w:tc>
          <w:tcPr>
            <w:tcW w:w="2561" w:type="dxa"/>
            <w:gridSpan w:val="2"/>
            <w:vAlign w:val="center"/>
          </w:tcPr>
          <w:p w14:paraId="0CAB2B0F" w14:textId="77777777" w:rsidR="00C73A54" w:rsidRPr="00D7685F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C73A54" w:rsidRPr="00502B46" w14:paraId="4393A90C" w14:textId="77777777" w:rsidTr="00D7685F">
        <w:trPr>
          <w:trHeight w:val="37"/>
        </w:trPr>
        <w:tc>
          <w:tcPr>
            <w:tcW w:w="5167" w:type="dxa"/>
            <w:gridSpan w:val="29"/>
            <w:shd w:val="clear" w:color="auto" w:fill="D9D9D9" w:themeFill="background1" w:themeFillShade="D9"/>
            <w:vAlign w:val="center"/>
          </w:tcPr>
          <w:p w14:paraId="10FDFC9F" w14:textId="77777777" w:rsidR="00C73A54" w:rsidRPr="00502B46" w:rsidRDefault="00C73A54" w:rsidP="0023621B">
            <w:pPr>
              <w:jc w:val="center"/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02B46">
              <w:rPr>
                <w:rFonts w:asciiTheme="majorBidi" w:eastAsia="Times New Roman" w:hAnsiTheme="majorBidi" w:cstheme="majorBidi" w:hint="cs"/>
                <w:b/>
                <w:bCs/>
                <w:color w:val="000000"/>
                <w:sz w:val="20"/>
                <w:szCs w:val="20"/>
                <w:rtl/>
              </w:rPr>
              <w:t>رقم ال</w:t>
            </w: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جوال</w:t>
            </w:r>
          </w:p>
        </w:tc>
        <w:tc>
          <w:tcPr>
            <w:tcW w:w="5097" w:type="dxa"/>
            <w:gridSpan w:val="7"/>
            <w:shd w:val="clear" w:color="auto" w:fill="D9D9D9" w:themeFill="background1" w:themeFillShade="D9"/>
            <w:vAlign w:val="center"/>
          </w:tcPr>
          <w:p w14:paraId="7AD11EB3" w14:textId="64A93ABF" w:rsidR="00C73A54" w:rsidRPr="00502B46" w:rsidRDefault="00C73A54" w:rsidP="0023621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eastAsia="Times New Roman" w:hAnsiTheme="majorBidi" w:cstheme="majorBidi"/>
                <w:b/>
                <w:bCs/>
                <w:color w:val="000000"/>
                <w:sz w:val="20"/>
                <w:szCs w:val="20"/>
                <w:rtl/>
              </w:rPr>
              <w:t>البريد الإلكتروني</w:t>
            </w:r>
            <w:r w:rsidR="009C7324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الجامعي</w:t>
            </w:r>
          </w:p>
        </w:tc>
      </w:tr>
      <w:tr w:rsidR="00C73A54" w:rsidRPr="00502B46" w14:paraId="00220D48" w14:textId="77777777" w:rsidTr="00D7685F">
        <w:trPr>
          <w:trHeight w:val="37"/>
        </w:trPr>
        <w:tc>
          <w:tcPr>
            <w:tcW w:w="514" w:type="dxa"/>
            <w:gridSpan w:val="3"/>
            <w:vAlign w:val="center"/>
          </w:tcPr>
          <w:p w14:paraId="12C8FA1E" w14:textId="77777777" w:rsidR="00C73A54" w:rsidRPr="00D7685F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5"/>
            <w:vAlign w:val="center"/>
          </w:tcPr>
          <w:p w14:paraId="433012B0" w14:textId="77777777" w:rsidR="00C73A54" w:rsidRPr="00D7685F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6" w:type="dxa"/>
            <w:gridSpan w:val="4"/>
            <w:vAlign w:val="center"/>
          </w:tcPr>
          <w:p w14:paraId="2649AFD9" w14:textId="77777777" w:rsidR="00C73A54" w:rsidRPr="00D7685F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4"/>
            <w:vAlign w:val="center"/>
          </w:tcPr>
          <w:p w14:paraId="73EBDD5D" w14:textId="77777777" w:rsidR="00C73A54" w:rsidRPr="00D7685F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5"/>
            <w:vAlign w:val="center"/>
          </w:tcPr>
          <w:p w14:paraId="3A982834" w14:textId="77777777" w:rsidR="00C73A54" w:rsidRPr="00D7685F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6" w:type="dxa"/>
            <w:gridSpan w:val="2"/>
            <w:vAlign w:val="center"/>
          </w:tcPr>
          <w:p w14:paraId="7A4B309F" w14:textId="77777777" w:rsidR="00C73A54" w:rsidRPr="00D7685F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gridSpan w:val="2"/>
            <w:vAlign w:val="center"/>
          </w:tcPr>
          <w:p w14:paraId="31954CE2" w14:textId="77777777" w:rsidR="00C73A54" w:rsidRPr="00D7685F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6" w:type="dxa"/>
            <w:gridSpan w:val="2"/>
            <w:vAlign w:val="center"/>
          </w:tcPr>
          <w:p w14:paraId="47B33D2A" w14:textId="77777777" w:rsidR="00C73A54" w:rsidRPr="00D7685F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17" w:type="dxa"/>
            <w:vAlign w:val="center"/>
          </w:tcPr>
          <w:p w14:paraId="423E3D8A" w14:textId="77777777" w:rsidR="00C73A54" w:rsidRPr="00D7685F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20" w:type="dxa"/>
            <w:vAlign w:val="center"/>
          </w:tcPr>
          <w:p w14:paraId="68CBA355" w14:textId="77777777" w:rsidR="00C73A54" w:rsidRPr="00D7685F" w:rsidRDefault="00C73A54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097" w:type="dxa"/>
            <w:gridSpan w:val="7"/>
            <w:vAlign w:val="center"/>
          </w:tcPr>
          <w:p w14:paraId="6745E9AA" w14:textId="54D4B347" w:rsidR="00C73A54" w:rsidRPr="00502B46" w:rsidRDefault="004227FA" w:rsidP="0023621B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@uqu.edu.sa</w:t>
            </w:r>
          </w:p>
        </w:tc>
      </w:tr>
      <w:tr w:rsidR="00C73A54" w:rsidRPr="00502B46" w14:paraId="4645EB9F" w14:textId="77777777" w:rsidTr="00D7685F">
        <w:trPr>
          <w:trHeight w:val="37"/>
        </w:trPr>
        <w:tc>
          <w:tcPr>
            <w:tcW w:w="6300" w:type="dxa"/>
            <w:gridSpan w:val="31"/>
            <w:shd w:val="clear" w:color="auto" w:fill="D9D9D9" w:themeFill="background1" w:themeFillShade="D9"/>
            <w:vAlign w:val="center"/>
          </w:tcPr>
          <w:p w14:paraId="601ADBD3" w14:textId="04132ADC" w:rsidR="00C73A54" w:rsidRPr="00502B46" w:rsidRDefault="00C73A54" w:rsidP="00C73A5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لرتبة الحالية</w:t>
            </w:r>
          </w:p>
        </w:tc>
        <w:tc>
          <w:tcPr>
            <w:tcW w:w="2549" w:type="dxa"/>
            <w:gridSpan w:val="4"/>
            <w:shd w:val="clear" w:color="auto" w:fill="D9D9D9" w:themeFill="background1" w:themeFillShade="D9"/>
            <w:vAlign w:val="center"/>
          </w:tcPr>
          <w:p w14:paraId="523BCEFD" w14:textId="61BB6141" w:rsidR="00C73A54" w:rsidRPr="00502B46" w:rsidRDefault="00C73A54" w:rsidP="00C73A5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رقم </w:t>
            </w:r>
            <w:r w:rsidRPr="00502B46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قرار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502B46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t>التعيين على الرتبة الحالية</w:t>
            </w:r>
          </w:p>
        </w:tc>
        <w:tc>
          <w:tcPr>
            <w:tcW w:w="1415" w:type="dxa"/>
            <w:shd w:val="clear" w:color="auto" w:fill="D9D9D9" w:themeFill="background1" w:themeFillShade="D9"/>
            <w:vAlign w:val="center"/>
          </w:tcPr>
          <w:p w14:paraId="017024F1" w14:textId="33DFA386" w:rsidR="00C73A54" w:rsidRPr="00502B46" w:rsidRDefault="00C73A54" w:rsidP="00C73A5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اريخ القرار</w:t>
            </w:r>
          </w:p>
        </w:tc>
      </w:tr>
      <w:tr w:rsidR="00C73A54" w:rsidRPr="00502B46" w14:paraId="0DC70F47" w14:textId="77777777" w:rsidTr="00D7685F">
        <w:trPr>
          <w:trHeight w:val="37"/>
        </w:trPr>
        <w:tc>
          <w:tcPr>
            <w:tcW w:w="918" w:type="dxa"/>
            <w:gridSpan w:val="6"/>
            <w:vAlign w:val="center"/>
          </w:tcPr>
          <w:p w14:paraId="7CFD533F" w14:textId="2E1D0130" w:rsidR="00C73A54" w:rsidRPr="00D7685F" w:rsidRDefault="00D7685F" w:rsidP="00C73A54">
            <w:pPr>
              <w:pStyle w:val="a3"/>
              <w:bidi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</w:t>
            </w:r>
            <w:r w:rsidR="00C73A54" w:rsidRPr="00D7685F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) معيد</w:t>
            </w:r>
          </w:p>
        </w:tc>
        <w:tc>
          <w:tcPr>
            <w:tcW w:w="1276" w:type="dxa"/>
            <w:gridSpan w:val="12"/>
            <w:vAlign w:val="center"/>
          </w:tcPr>
          <w:p w14:paraId="036D03D7" w14:textId="6A8F3C75" w:rsidR="00C73A54" w:rsidRPr="00D7685F" w:rsidRDefault="00D7685F" w:rsidP="00C73A54">
            <w:pPr>
              <w:pStyle w:val="a3"/>
              <w:bidi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</w:t>
            </w:r>
            <w:r w:rsidR="00C73A54" w:rsidRPr="00D7685F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 ) محاضر</w:t>
            </w:r>
          </w:p>
        </w:tc>
        <w:tc>
          <w:tcPr>
            <w:tcW w:w="1585" w:type="dxa"/>
            <w:gridSpan w:val="8"/>
            <w:vAlign w:val="center"/>
          </w:tcPr>
          <w:p w14:paraId="1C143538" w14:textId="3E8ECAB7" w:rsidR="00C73A54" w:rsidRPr="00D7685F" w:rsidRDefault="00D7685F" w:rsidP="00C73A54">
            <w:pPr>
              <w:pStyle w:val="a3"/>
              <w:bidi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</w:t>
            </w:r>
            <w:r w:rsidR="00C73A54" w:rsidRPr="00D7685F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) أستاذ مساعد</w:t>
            </w:r>
          </w:p>
        </w:tc>
        <w:tc>
          <w:tcPr>
            <w:tcW w:w="1527" w:type="dxa"/>
            <w:gridSpan w:val="4"/>
            <w:vAlign w:val="center"/>
          </w:tcPr>
          <w:p w14:paraId="2219AF8B" w14:textId="272622E6" w:rsidR="00C73A54" w:rsidRPr="00D7685F" w:rsidRDefault="00D7685F" w:rsidP="00C73A54">
            <w:pPr>
              <w:pStyle w:val="a3"/>
              <w:bidi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</w:t>
            </w:r>
            <w:r w:rsidR="00C73A54" w:rsidRPr="00D7685F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) أستاذ مشارك</w:t>
            </w:r>
          </w:p>
        </w:tc>
        <w:tc>
          <w:tcPr>
            <w:tcW w:w="994" w:type="dxa"/>
            <w:vAlign w:val="center"/>
          </w:tcPr>
          <w:p w14:paraId="0838FC37" w14:textId="0A4F95C0" w:rsidR="00C73A54" w:rsidRPr="00D7685F" w:rsidRDefault="00D7685F" w:rsidP="00C73A54">
            <w:pPr>
              <w:pStyle w:val="a3"/>
              <w:bidi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( </w:t>
            </w:r>
            <w:r w:rsidR="00C73A54" w:rsidRPr="00D7685F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 ) أستاذ</w:t>
            </w:r>
          </w:p>
        </w:tc>
        <w:tc>
          <w:tcPr>
            <w:tcW w:w="2549" w:type="dxa"/>
            <w:gridSpan w:val="4"/>
            <w:vAlign w:val="center"/>
          </w:tcPr>
          <w:p w14:paraId="0D308ACC" w14:textId="77777777" w:rsidR="00C73A54" w:rsidRPr="00D7685F" w:rsidRDefault="00C73A54" w:rsidP="00C73A54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415" w:type="dxa"/>
            <w:vAlign w:val="center"/>
          </w:tcPr>
          <w:p w14:paraId="1A496C29" w14:textId="77777777" w:rsidR="00C73A54" w:rsidRPr="00D7685F" w:rsidRDefault="00C73A54" w:rsidP="00C73A54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D7685F">
              <w:rPr>
                <w:rFonts w:asciiTheme="majorBidi" w:hAnsiTheme="majorBidi" w:cstheme="majorBidi"/>
                <w:sz w:val="24"/>
                <w:szCs w:val="24"/>
                <w:rtl/>
              </w:rPr>
              <w:t>/     /    14هـ</w:t>
            </w:r>
          </w:p>
        </w:tc>
      </w:tr>
      <w:tr w:rsidR="00C73A54" w:rsidRPr="00502B46" w14:paraId="59B4F42A" w14:textId="77777777" w:rsidTr="00D7685F">
        <w:trPr>
          <w:trHeight w:val="37"/>
        </w:trPr>
        <w:tc>
          <w:tcPr>
            <w:tcW w:w="2470" w:type="dxa"/>
            <w:gridSpan w:val="19"/>
            <w:shd w:val="clear" w:color="auto" w:fill="D9D9D9" w:themeFill="background1" w:themeFillShade="D9"/>
            <w:vAlign w:val="center"/>
          </w:tcPr>
          <w:p w14:paraId="28A1DAFB" w14:textId="3722A90C" w:rsidR="00C73A54" w:rsidRPr="00502B46" w:rsidRDefault="00D74E39" w:rsidP="00C73A54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eastAsiaTheme="minorHAnsi" w:hAnsiTheme="majorBidi" w:cstheme="majorBidi" w:hint="cs"/>
                <w:b/>
                <w:bCs/>
                <w:sz w:val="20"/>
                <w:szCs w:val="20"/>
                <w:rtl/>
              </w:rPr>
              <w:t>الرقم الوظيفي</w:t>
            </w:r>
          </w:p>
        </w:tc>
        <w:tc>
          <w:tcPr>
            <w:tcW w:w="3897" w:type="dxa"/>
            <w:gridSpan w:val="13"/>
            <w:shd w:val="clear" w:color="auto" w:fill="D9D9D9" w:themeFill="background1" w:themeFillShade="D9"/>
            <w:vAlign w:val="center"/>
          </w:tcPr>
          <w:p w14:paraId="645A8DE6" w14:textId="77777777" w:rsidR="00C73A54" w:rsidRPr="00502B46" w:rsidRDefault="00C73A54" w:rsidP="00C73A54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  <w:t>القسم</w:t>
            </w:r>
          </w:p>
        </w:tc>
        <w:tc>
          <w:tcPr>
            <w:tcW w:w="3897" w:type="dxa"/>
            <w:gridSpan w:val="4"/>
            <w:shd w:val="clear" w:color="auto" w:fill="D9D9D9" w:themeFill="background1" w:themeFillShade="D9"/>
            <w:vAlign w:val="center"/>
          </w:tcPr>
          <w:p w14:paraId="01028BAC" w14:textId="77777777" w:rsidR="00C73A54" w:rsidRPr="00502B46" w:rsidRDefault="00C73A54" w:rsidP="00C73A54">
            <w:pPr>
              <w:jc w:val="center"/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eastAsiaTheme="minorHAnsi" w:hAnsiTheme="majorBidi" w:cstheme="majorBidi"/>
                <w:b/>
                <w:bCs/>
                <w:sz w:val="20"/>
                <w:szCs w:val="20"/>
                <w:rtl/>
              </w:rPr>
              <w:t>الكلية</w:t>
            </w:r>
          </w:p>
        </w:tc>
      </w:tr>
      <w:tr w:rsidR="00C73A54" w:rsidRPr="00502B46" w14:paraId="5EEE0068" w14:textId="77777777" w:rsidTr="00D7685F">
        <w:trPr>
          <w:trHeight w:val="37"/>
        </w:trPr>
        <w:tc>
          <w:tcPr>
            <w:tcW w:w="351" w:type="dxa"/>
            <w:gridSpan w:val="2"/>
            <w:vAlign w:val="center"/>
          </w:tcPr>
          <w:p w14:paraId="0E07CF52" w14:textId="77777777" w:rsidR="00C73A54" w:rsidRPr="00D7685F" w:rsidRDefault="00C73A54" w:rsidP="00C73A5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1" w:type="dxa"/>
            <w:gridSpan w:val="3"/>
            <w:vAlign w:val="center"/>
          </w:tcPr>
          <w:p w14:paraId="5CA9367C" w14:textId="77777777" w:rsidR="00C73A54" w:rsidRPr="00D7685F" w:rsidRDefault="00C73A54" w:rsidP="00C73A5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6" w:type="dxa"/>
            <w:gridSpan w:val="4"/>
            <w:vAlign w:val="center"/>
          </w:tcPr>
          <w:p w14:paraId="629C07A4" w14:textId="77777777" w:rsidR="00C73A54" w:rsidRPr="00D7685F" w:rsidRDefault="00C73A54" w:rsidP="00C73A5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2"/>
            <w:vAlign w:val="center"/>
          </w:tcPr>
          <w:p w14:paraId="16DDFB31" w14:textId="77777777" w:rsidR="00C73A54" w:rsidRPr="00D7685F" w:rsidRDefault="00C73A54" w:rsidP="00C73A5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3"/>
            <w:vAlign w:val="center"/>
          </w:tcPr>
          <w:p w14:paraId="5CFA4DC2" w14:textId="77777777" w:rsidR="00C73A54" w:rsidRPr="00D7685F" w:rsidRDefault="00C73A54" w:rsidP="00C73A5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3"/>
            <w:vAlign w:val="center"/>
          </w:tcPr>
          <w:p w14:paraId="0985E5D8" w14:textId="77777777" w:rsidR="00C73A54" w:rsidRPr="00D7685F" w:rsidRDefault="00C73A54" w:rsidP="00C73A5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53" w:type="dxa"/>
            <w:gridSpan w:val="2"/>
            <w:vAlign w:val="center"/>
          </w:tcPr>
          <w:p w14:paraId="70CF4531" w14:textId="77777777" w:rsidR="00C73A54" w:rsidRPr="00D7685F" w:rsidRDefault="00C73A54" w:rsidP="00C73A5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897" w:type="dxa"/>
            <w:gridSpan w:val="13"/>
            <w:vAlign w:val="center"/>
          </w:tcPr>
          <w:p w14:paraId="5A9E4BB4" w14:textId="77777777" w:rsidR="00C73A54" w:rsidRPr="00D7685F" w:rsidRDefault="00C73A54" w:rsidP="00C73A5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  <w:tc>
          <w:tcPr>
            <w:tcW w:w="3897" w:type="dxa"/>
            <w:gridSpan w:val="4"/>
            <w:vAlign w:val="center"/>
          </w:tcPr>
          <w:p w14:paraId="05CB2F9B" w14:textId="77777777" w:rsidR="00C73A54" w:rsidRPr="00D7685F" w:rsidRDefault="00C73A54" w:rsidP="00C73A54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28"/>
                <w:szCs w:val="28"/>
                <w:rtl/>
              </w:rPr>
            </w:pPr>
          </w:p>
        </w:tc>
      </w:tr>
    </w:tbl>
    <w:p w14:paraId="5405AA1A" w14:textId="77777777" w:rsidR="00DF3FF3" w:rsidRPr="00502B46" w:rsidRDefault="00DF3FF3" w:rsidP="00DF3FF3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785B973C" w14:textId="77777777" w:rsidR="00462A6A" w:rsidRPr="00502B46" w:rsidRDefault="00462A6A" w:rsidP="00462A6A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>ثانياً: المؤهلات العلمية</w:t>
      </w:r>
    </w:p>
    <w:tbl>
      <w:tblPr>
        <w:tblStyle w:val="a6"/>
        <w:bidiVisual/>
        <w:tblW w:w="10199" w:type="dxa"/>
        <w:tblLook w:val="04A0" w:firstRow="1" w:lastRow="0" w:firstColumn="1" w:lastColumn="0" w:noHBand="0" w:noVBand="1"/>
      </w:tblPr>
      <w:tblGrid>
        <w:gridCol w:w="2549"/>
        <w:gridCol w:w="2550"/>
        <w:gridCol w:w="2550"/>
        <w:gridCol w:w="2550"/>
      </w:tblGrid>
      <w:tr w:rsidR="00462A6A" w:rsidRPr="00502B46" w14:paraId="34426F37" w14:textId="77777777" w:rsidTr="00462A6A">
        <w:tc>
          <w:tcPr>
            <w:tcW w:w="2549" w:type="dxa"/>
            <w:shd w:val="clear" w:color="auto" w:fill="D9D9D9" w:themeFill="background1" w:themeFillShade="D9"/>
          </w:tcPr>
          <w:p w14:paraId="6CC5D94C" w14:textId="39817F10" w:rsidR="00462A6A" w:rsidRPr="00502B46" w:rsidRDefault="005B1171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462A6A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 المؤهل</w:t>
            </w:r>
          </w:p>
        </w:tc>
        <w:tc>
          <w:tcPr>
            <w:tcW w:w="2550" w:type="dxa"/>
            <w:shd w:val="clear" w:color="auto" w:fill="D9D9D9" w:themeFill="background1" w:themeFillShade="D9"/>
          </w:tcPr>
          <w:p w14:paraId="7D2E263A" w14:textId="77777777" w:rsidR="00462A6A" w:rsidRPr="00502B46" w:rsidRDefault="00462A6A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تاريخ التخرج</w:t>
            </w:r>
          </w:p>
        </w:tc>
        <w:tc>
          <w:tcPr>
            <w:tcW w:w="2550" w:type="dxa"/>
            <w:shd w:val="clear" w:color="auto" w:fill="D9D9D9" w:themeFill="background1" w:themeFillShade="D9"/>
          </w:tcPr>
          <w:p w14:paraId="6E7D7561" w14:textId="0DDC1637" w:rsidR="00462A6A" w:rsidRPr="00502B46" w:rsidRDefault="005B1171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462A6A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 الجامعة</w:t>
            </w:r>
          </w:p>
        </w:tc>
        <w:tc>
          <w:tcPr>
            <w:tcW w:w="2550" w:type="dxa"/>
            <w:shd w:val="clear" w:color="auto" w:fill="D9D9D9" w:themeFill="background1" w:themeFillShade="D9"/>
          </w:tcPr>
          <w:p w14:paraId="5E0D033F" w14:textId="55714E57" w:rsidR="00462A6A" w:rsidRPr="00502B46" w:rsidRDefault="005B1171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462A6A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 الدولة</w:t>
            </w:r>
          </w:p>
        </w:tc>
      </w:tr>
      <w:tr w:rsidR="00462A6A" w:rsidRPr="00502B46" w14:paraId="7B315B1E" w14:textId="77777777" w:rsidTr="00462A6A">
        <w:tc>
          <w:tcPr>
            <w:tcW w:w="2549" w:type="dxa"/>
          </w:tcPr>
          <w:p w14:paraId="73B156F6" w14:textId="77777777" w:rsidR="00462A6A" w:rsidRPr="00502B46" w:rsidRDefault="00462A6A" w:rsidP="00462A6A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مرحلة البكالوريوس</w:t>
            </w:r>
          </w:p>
        </w:tc>
        <w:tc>
          <w:tcPr>
            <w:tcW w:w="2550" w:type="dxa"/>
          </w:tcPr>
          <w:p w14:paraId="75620E3B" w14:textId="77777777" w:rsidR="00462A6A" w:rsidRPr="002D68C7" w:rsidRDefault="00462A6A" w:rsidP="00462A6A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2D68C7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  <w:tc>
          <w:tcPr>
            <w:tcW w:w="2550" w:type="dxa"/>
          </w:tcPr>
          <w:p w14:paraId="4DC8D8CE" w14:textId="77777777" w:rsidR="00462A6A" w:rsidRPr="002D68C7" w:rsidRDefault="00462A6A" w:rsidP="00462A6A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50" w:type="dxa"/>
          </w:tcPr>
          <w:p w14:paraId="2D323BEA" w14:textId="77777777" w:rsidR="00462A6A" w:rsidRPr="002D68C7" w:rsidRDefault="00462A6A" w:rsidP="00462A6A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462A6A" w:rsidRPr="00502B46" w14:paraId="249C4083" w14:textId="77777777" w:rsidTr="00462A6A">
        <w:tc>
          <w:tcPr>
            <w:tcW w:w="2549" w:type="dxa"/>
          </w:tcPr>
          <w:p w14:paraId="2F81894F" w14:textId="77777777" w:rsidR="00462A6A" w:rsidRPr="00502B46" w:rsidRDefault="00462A6A" w:rsidP="00462A6A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مرحلة الماجستير</w:t>
            </w:r>
          </w:p>
        </w:tc>
        <w:tc>
          <w:tcPr>
            <w:tcW w:w="2550" w:type="dxa"/>
          </w:tcPr>
          <w:p w14:paraId="177D5579" w14:textId="77777777" w:rsidR="00462A6A" w:rsidRPr="002D68C7" w:rsidRDefault="00462A6A" w:rsidP="00462A6A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2D68C7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  <w:tc>
          <w:tcPr>
            <w:tcW w:w="2550" w:type="dxa"/>
          </w:tcPr>
          <w:p w14:paraId="3E44B828" w14:textId="77777777" w:rsidR="00462A6A" w:rsidRPr="002D68C7" w:rsidRDefault="00462A6A" w:rsidP="00462A6A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50" w:type="dxa"/>
          </w:tcPr>
          <w:p w14:paraId="6D59AF05" w14:textId="77777777" w:rsidR="00462A6A" w:rsidRPr="002D68C7" w:rsidRDefault="00462A6A" w:rsidP="00462A6A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462A6A" w:rsidRPr="00502B46" w14:paraId="66C7EEBE" w14:textId="77777777" w:rsidTr="00462A6A">
        <w:tc>
          <w:tcPr>
            <w:tcW w:w="2549" w:type="dxa"/>
          </w:tcPr>
          <w:p w14:paraId="1963B86F" w14:textId="1EABE2F8" w:rsidR="00462A6A" w:rsidRPr="00502B46" w:rsidRDefault="00462A6A" w:rsidP="00462A6A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مرحلة الدكتورا</w:t>
            </w:r>
            <w:r w:rsidR="005B1171">
              <w:rPr>
                <w:rFonts w:asciiTheme="majorBidi" w:hAnsiTheme="majorBidi" w:cstheme="majorBidi" w:hint="cs"/>
                <w:sz w:val="20"/>
                <w:szCs w:val="20"/>
                <w:rtl/>
              </w:rPr>
              <w:t>ه</w:t>
            </w:r>
            <w:r w:rsidR="00E8139C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أو مايعادلها</w:t>
            </w:r>
          </w:p>
        </w:tc>
        <w:tc>
          <w:tcPr>
            <w:tcW w:w="2550" w:type="dxa"/>
          </w:tcPr>
          <w:p w14:paraId="21A741CF" w14:textId="77777777" w:rsidR="00462A6A" w:rsidRPr="002D68C7" w:rsidRDefault="00462A6A" w:rsidP="00462A6A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2D68C7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  <w:tc>
          <w:tcPr>
            <w:tcW w:w="2550" w:type="dxa"/>
          </w:tcPr>
          <w:p w14:paraId="2894609E" w14:textId="77777777" w:rsidR="00462A6A" w:rsidRPr="002D68C7" w:rsidRDefault="00462A6A" w:rsidP="00462A6A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50" w:type="dxa"/>
          </w:tcPr>
          <w:p w14:paraId="5F4B4CA3" w14:textId="77777777" w:rsidR="00462A6A" w:rsidRPr="002D68C7" w:rsidRDefault="00462A6A" w:rsidP="00462A6A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  <w:tr w:rsidR="00462A6A" w:rsidRPr="00502B46" w14:paraId="2B0EC5C3" w14:textId="77777777" w:rsidTr="00302D58">
        <w:tc>
          <w:tcPr>
            <w:tcW w:w="5099" w:type="dxa"/>
            <w:gridSpan w:val="2"/>
            <w:shd w:val="clear" w:color="auto" w:fill="D9D9D9" w:themeFill="background1" w:themeFillShade="D9"/>
          </w:tcPr>
          <w:p w14:paraId="10931CC1" w14:textId="77777777" w:rsidR="00462A6A" w:rsidRPr="00502B46" w:rsidRDefault="00462A6A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خصص العام</w:t>
            </w:r>
          </w:p>
        </w:tc>
        <w:tc>
          <w:tcPr>
            <w:tcW w:w="5100" w:type="dxa"/>
            <w:gridSpan w:val="2"/>
            <w:shd w:val="clear" w:color="auto" w:fill="D9D9D9" w:themeFill="background1" w:themeFillShade="D9"/>
          </w:tcPr>
          <w:p w14:paraId="76C2D268" w14:textId="77777777" w:rsidR="00462A6A" w:rsidRPr="00502B46" w:rsidRDefault="00462A6A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خصص الدقيق</w:t>
            </w:r>
          </w:p>
        </w:tc>
      </w:tr>
      <w:tr w:rsidR="00462A6A" w:rsidRPr="00502B46" w14:paraId="6AB7BF6A" w14:textId="77777777" w:rsidTr="00302D58">
        <w:tc>
          <w:tcPr>
            <w:tcW w:w="2549" w:type="dxa"/>
            <w:shd w:val="clear" w:color="auto" w:fill="D9D9D9" w:themeFill="background1" w:themeFillShade="D9"/>
          </w:tcPr>
          <w:p w14:paraId="70C5858E" w14:textId="77777777" w:rsidR="00462A6A" w:rsidRPr="00502B46" w:rsidRDefault="00462A6A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باللغة العربية</w:t>
            </w:r>
          </w:p>
        </w:tc>
        <w:tc>
          <w:tcPr>
            <w:tcW w:w="2550" w:type="dxa"/>
            <w:shd w:val="clear" w:color="auto" w:fill="D9D9D9" w:themeFill="background1" w:themeFillShade="D9"/>
          </w:tcPr>
          <w:p w14:paraId="64A18FDF" w14:textId="77777777" w:rsidR="00462A6A" w:rsidRPr="00502B46" w:rsidRDefault="00462A6A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باللغة الإنجليزية</w:t>
            </w:r>
          </w:p>
        </w:tc>
        <w:tc>
          <w:tcPr>
            <w:tcW w:w="2550" w:type="dxa"/>
            <w:shd w:val="clear" w:color="auto" w:fill="D9D9D9" w:themeFill="background1" w:themeFillShade="D9"/>
          </w:tcPr>
          <w:p w14:paraId="25193E72" w14:textId="77777777" w:rsidR="00462A6A" w:rsidRPr="00502B46" w:rsidRDefault="00462A6A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باللغة العربية</w:t>
            </w:r>
          </w:p>
        </w:tc>
        <w:tc>
          <w:tcPr>
            <w:tcW w:w="2550" w:type="dxa"/>
            <w:shd w:val="clear" w:color="auto" w:fill="D9D9D9" w:themeFill="background1" w:themeFillShade="D9"/>
          </w:tcPr>
          <w:p w14:paraId="547D6C7C" w14:textId="77777777" w:rsidR="00462A6A" w:rsidRPr="00502B46" w:rsidRDefault="00462A6A" w:rsidP="00462A6A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باللغة الإنجليزية</w:t>
            </w:r>
          </w:p>
        </w:tc>
      </w:tr>
      <w:tr w:rsidR="00462A6A" w:rsidRPr="00502B46" w14:paraId="51A17999" w14:textId="77777777" w:rsidTr="00302D58">
        <w:tc>
          <w:tcPr>
            <w:tcW w:w="2549" w:type="dxa"/>
          </w:tcPr>
          <w:p w14:paraId="263734B4" w14:textId="77777777" w:rsidR="00462A6A" w:rsidRPr="002D68C7" w:rsidRDefault="00462A6A" w:rsidP="00DF3FF3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50" w:type="dxa"/>
          </w:tcPr>
          <w:p w14:paraId="2EEDA626" w14:textId="77777777" w:rsidR="00462A6A" w:rsidRPr="002D68C7" w:rsidRDefault="00462A6A" w:rsidP="00DF3FF3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50" w:type="dxa"/>
          </w:tcPr>
          <w:p w14:paraId="6E0BC197" w14:textId="77777777" w:rsidR="00462A6A" w:rsidRPr="002D68C7" w:rsidRDefault="00462A6A" w:rsidP="00DF3FF3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550" w:type="dxa"/>
          </w:tcPr>
          <w:p w14:paraId="540EAA20" w14:textId="77777777" w:rsidR="00462A6A" w:rsidRPr="002D68C7" w:rsidRDefault="00462A6A" w:rsidP="00DF3FF3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</w:tr>
    </w:tbl>
    <w:p w14:paraId="7E40CFA3" w14:textId="0C891162" w:rsidR="002A00BA" w:rsidRDefault="002A00BA" w:rsidP="002A00BA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p w14:paraId="016C9720" w14:textId="6793BF6C" w:rsidR="00C73A54" w:rsidRDefault="00C73A54" w:rsidP="00C73A54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ثالثاً: مبررات </w:t>
      </w:r>
      <w:r w:rsidR="00D511D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طلب </w:t>
      </w:r>
      <w:r w:rsidR="00662A52">
        <w:rPr>
          <w:rFonts w:asciiTheme="majorBidi" w:hAnsiTheme="majorBidi" w:cstheme="majorBidi" w:hint="cs"/>
          <w:b/>
          <w:bCs/>
          <w:sz w:val="20"/>
          <w:szCs w:val="20"/>
          <w:rtl/>
        </w:rPr>
        <w:t>ا</w:t>
      </w:r>
      <w:r w:rsidR="00E8139C">
        <w:rPr>
          <w:rFonts w:asciiTheme="majorBidi" w:hAnsiTheme="majorBidi" w:cstheme="majorBidi" w:hint="cs"/>
          <w:b/>
          <w:bCs/>
          <w:sz w:val="20"/>
          <w:szCs w:val="20"/>
          <w:rtl/>
        </w:rPr>
        <w:t>لا</w:t>
      </w:r>
      <w:r w:rsidR="00662A52">
        <w:rPr>
          <w:rFonts w:asciiTheme="majorBidi" w:hAnsiTheme="majorBidi" w:cstheme="majorBidi" w:hint="cs"/>
          <w:b/>
          <w:bCs/>
          <w:sz w:val="20"/>
          <w:szCs w:val="20"/>
          <w:rtl/>
        </w:rPr>
        <w:t>ستقالة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0194"/>
      </w:tblGrid>
      <w:tr w:rsidR="00C73A54" w:rsidRPr="00C73A54" w14:paraId="25230FAB" w14:textId="77777777" w:rsidTr="00C73A54">
        <w:tc>
          <w:tcPr>
            <w:tcW w:w="10194" w:type="dxa"/>
          </w:tcPr>
          <w:p w14:paraId="48FC1F1F" w14:textId="77777777" w:rsidR="00C73A54" w:rsidRDefault="00C73A54" w:rsidP="00C73A54">
            <w:pPr>
              <w:pStyle w:val="a3"/>
              <w:numPr>
                <w:ilvl w:val="0"/>
                <w:numId w:val="18"/>
              </w:numPr>
              <w:bidi/>
              <w:ind w:left="36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</w:t>
            </w:r>
          </w:p>
          <w:p w14:paraId="5DB1BC91" w14:textId="77777777" w:rsidR="00C73A54" w:rsidRDefault="00C73A54" w:rsidP="00C73A54">
            <w:pPr>
              <w:pStyle w:val="a3"/>
              <w:numPr>
                <w:ilvl w:val="0"/>
                <w:numId w:val="18"/>
              </w:numPr>
              <w:bidi/>
              <w:ind w:left="36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</w:t>
            </w:r>
          </w:p>
          <w:p w14:paraId="30AE2DE2" w14:textId="1AC6F500" w:rsidR="00C73A54" w:rsidRPr="00C73A54" w:rsidRDefault="00C73A54" w:rsidP="00C73A54">
            <w:pPr>
              <w:pStyle w:val="a3"/>
              <w:numPr>
                <w:ilvl w:val="0"/>
                <w:numId w:val="18"/>
              </w:numPr>
              <w:bidi/>
              <w:ind w:left="360"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</w:tc>
      </w:tr>
    </w:tbl>
    <w:p w14:paraId="7B37524C" w14:textId="77777777" w:rsidR="00C73A54" w:rsidRDefault="00C73A54" w:rsidP="00C73A54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14D48113" w14:textId="485F5693" w:rsidR="00B27DA9" w:rsidRPr="00502B46" w:rsidRDefault="00C73A54" w:rsidP="002A00BA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رابعاً</w:t>
      </w:r>
      <w:r w:rsidR="00B27DA9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: </w:t>
      </w:r>
      <w:r w:rsidR="00B27DA9" w:rsidRPr="00502B46">
        <w:rPr>
          <w:rFonts w:asciiTheme="majorBidi" w:hAnsiTheme="majorBidi" w:cs="Times New Roman" w:hint="cs"/>
          <w:b/>
          <w:bCs/>
          <w:sz w:val="20"/>
          <w:szCs w:val="20"/>
          <w:rtl/>
        </w:rPr>
        <w:t>التعهد</w:t>
      </w:r>
      <w:r w:rsidR="00B27DA9" w:rsidRPr="00502B46">
        <w:rPr>
          <w:rFonts w:asciiTheme="majorBidi" w:hAnsiTheme="majorBidi" w:cs="Times New Roman"/>
          <w:b/>
          <w:bCs/>
          <w:sz w:val="20"/>
          <w:szCs w:val="20"/>
          <w:rtl/>
        </w:rPr>
        <w:t xml:space="preserve"> 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576"/>
        <w:gridCol w:w="2822"/>
        <w:gridCol w:w="3398"/>
        <w:gridCol w:w="3398"/>
      </w:tblGrid>
      <w:tr w:rsidR="00B27DA9" w:rsidRPr="00502B46" w14:paraId="16933188" w14:textId="77777777" w:rsidTr="00B27DA9">
        <w:tc>
          <w:tcPr>
            <w:tcW w:w="576" w:type="dxa"/>
            <w:vAlign w:val="center"/>
          </w:tcPr>
          <w:p w14:paraId="37686230" w14:textId="77777777" w:rsidR="00B27DA9" w:rsidRPr="00502B46" w:rsidRDefault="00B27DA9" w:rsidP="00077B71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3A8B8C53" w14:textId="7587962E" w:rsidR="00B27DA9" w:rsidRPr="00502B46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تم الإطلاع على </w:t>
            </w:r>
            <w:r w:rsidRPr="00502B46">
              <w:rPr>
                <w:rFonts w:asciiTheme="majorBidi" w:hAnsiTheme="majorBidi" w:cs="Times New Roman"/>
                <w:sz w:val="20"/>
                <w:szCs w:val="20"/>
                <w:rtl/>
              </w:rPr>
              <w:t>القواعد التنفيذية</w:t>
            </w:r>
            <w:r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</w:t>
            </w:r>
            <w:r w:rsidRPr="00502B46">
              <w:rPr>
                <w:rFonts w:asciiTheme="majorBidi" w:hAnsiTheme="majorBidi" w:cs="Times New Roman"/>
                <w:sz w:val="20"/>
                <w:szCs w:val="20"/>
                <w:rtl/>
              </w:rPr>
              <w:t>للائحة المنظمة لشؤون منسوبي الجامعات ‏السعوديين من أعضاء هيئة التدريس</w:t>
            </w:r>
            <w:r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 </w:t>
            </w:r>
            <w:r w:rsidRPr="00502B46">
              <w:rPr>
                <w:rFonts w:asciiTheme="majorBidi" w:hAnsiTheme="majorBidi" w:cs="Times New Roman"/>
                <w:sz w:val="20"/>
                <w:szCs w:val="20"/>
                <w:rtl/>
              </w:rPr>
              <w:t>ومن في حكمهم بجامعة أم القرى</w:t>
            </w:r>
            <w:r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 xml:space="preserve">، </w:t>
            </w:r>
            <w:r w:rsidR="00321B6B" w:rsidRPr="00321B6B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وما جاء ‏في المواد من </w:t>
            </w:r>
            <w:r w:rsidR="00D511D6">
              <w:rPr>
                <w:rFonts w:asciiTheme="majorBidi" w:hAnsiTheme="majorBidi" w:cs="Times New Roman" w:hint="cs"/>
                <w:sz w:val="20"/>
                <w:szCs w:val="20"/>
                <w:rtl/>
              </w:rPr>
              <w:t>92</w:t>
            </w:r>
            <w:r w:rsidR="00321B6B" w:rsidRPr="00321B6B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 إلى </w:t>
            </w:r>
            <w:r w:rsidR="00D511D6">
              <w:rPr>
                <w:rFonts w:asciiTheme="majorBidi" w:hAnsiTheme="majorBidi" w:cs="Times New Roman" w:hint="cs"/>
                <w:sz w:val="20"/>
                <w:szCs w:val="20"/>
                <w:rtl/>
              </w:rPr>
              <w:t>95</w:t>
            </w:r>
            <w:r w:rsidRPr="00502B46">
              <w:rPr>
                <w:rFonts w:asciiTheme="majorBidi" w:hAnsiTheme="majorBidi" w:cs="Times New Roman" w:hint="cs"/>
                <w:sz w:val="20"/>
                <w:szCs w:val="20"/>
                <w:rtl/>
              </w:rPr>
              <w:t>.</w:t>
            </w:r>
          </w:p>
        </w:tc>
      </w:tr>
      <w:tr w:rsidR="00B27DA9" w:rsidRPr="00502B46" w14:paraId="70FDA8C9" w14:textId="77777777" w:rsidTr="00B27DA9">
        <w:tc>
          <w:tcPr>
            <w:tcW w:w="576" w:type="dxa"/>
            <w:vAlign w:val="center"/>
          </w:tcPr>
          <w:p w14:paraId="27DFFF08" w14:textId="77777777" w:rsidR="00B27DA9" w:rsidRPr="00502B46" w:rsidRDefault="00B27DA9" w:rsidP="00077B71">
            <w:pPr>
              <w:pStyle w:val="a3"/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57479A77" w14:textId="77777777" w:rsidR="00B27DA9" w:rsidRPr="00502B46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تم إستكمال جميع البيانات المطلوبة. </w:t>
            </w:r>
          </w:p>
        </w:tc>
      </w:tr>
      <w:tr w:rsidR="00B27DA9" w:rsidRPr="00502B46" w14:paraId="1E8495B6" w14:textId="77777777" w:rsidTr="00302D58">
        <w:tc>
          <w:tcPr>
            <w:tcW w:w="576" w:type="dxa"/>
          </w:tcPr>
          <w:p w14:paraId="4E4113E4" w14:textId="77777777" w:rsidR="00B27DA9" w:rsidRPr="00502B46" w:rsidRDefault="00B27DA9" w:rsidP="00077B71">
            <w:pPr>
              <w:jc w:val="center"/>
              <w:rPr>
                <w:sz w:val="20"/>
                <w:szCs w:val="20"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31A4E8D2" w14:textId="77777777" w:rsidR="00B27DA9" w:rsidRPr="00502B46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البيانات صحيحة ومطابقة لما هو مثبت في الوثائق</w:t>
            </w:r>
            <w:r w:rsidR="00077B71">
              <w:rPr>
                <w:rFonts w:asciiTheme="majorBidi" w:hAnsiTheme="majorBidi" w:cstheme="majorBidi" w:hint="cs"/>
                <w:sz w:val="20"/>
                <w:szCs w:val="20"/>
                <w:rtl/>
              </w:rPr>
              <w:t>.</w:t>
            </w:r>
          </w:p>
        </w:tc>
      </w:tr>
      <w:tr w:rsidR="005B1171" w:rsidRPr="00502B46" w14:paraId="4A8DF345" w14:textId="77777777" w:rsidTr="00302D58">
        <w:tc>
          <w:tcPr>
            <w:tcW w:w="576" w:type="dxa"/>
          </w:tcPr>
          <w:p w14:paraId="07809985" w14:textId="07DE8237" w:rsidR="005B1171" w:rsidRPr="00502B46" w:rsidRDefault="005B1171" w:rsidP="00077B71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(</w:t>
            </w:r>
            <w:r w:rsidRPr="00502B46">
              <w:rPr>
                <w:rFonts w:asciiTheme="majorBidi" w:hAnsiTheme="majorBidi" w:cstheme="majorBidi"/>
                <w:b/>
                <w:bCs/>
                <w:color w:val="FF0000"/>
                <w:sz w:val="20"/>
                <w:szCs w:val="20"/>
              </w:rPr>
              <w:sym w:font="Wingdings 2" w:char="F050"/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)</w:t>
            </w:r>
          </w:p>
        </w:tc>
        <w:tc>
          <w:tcPr>
            <w:tcW w:w="9618" w:type="dxa"/>
            <w:gridSpan w:val="3"/>
          </w:tcPr>
          <w:p w14:paraId="6B8E3B83" w14:textId="1C9F7D88" w:rsidR="005B1171" w:rsidRPr="00502B46" w:rsidRDefault="005B1171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تم إرفاق جميع الوثائق المطلوبة لطلب الاستقالة لأعضاء هيئة التدريس السعوديين ومن في حكمهم.</w:t>
            </w:r>
          </w:p>
        </w:tc>
      </w:tr>
      <w:tr w:rsidR="00B27DA9" w:rsidRPr="00502B46" w14:paraId="4A27C7F1" w14:textId="77777777" w:rsidTr="00B27DA9">
        <w:tc>
          <w:tcPr>
            <w:tcW w:w="3398" w:type="dxa"/>
            <w:gridSpan w:val="2"/>
            <w:shd w:val="clear" w:color="auto" w:fill="D9D9D9" w:themeFill="background1" w:themeFillShade="D9"/>
          </w:tcPr>
          <w:p w14:paraId="5F701D4A" w14:textId="5EFFC6FB" w:rsidR="00B27DA9" w:rsidRPr="00502B46" w:rsidRDefault="005B1171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B27DA9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 مقدم الطلب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6B20863C" w14:textId="77777777" w:rsidR="00B27DA9" w:rsidRPr="00502B46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59CA8A48" w14:textId="77777777" w:rsidR="00B27DA9" w:rsidRPr="00502B46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B27DA9" w:rsidRPr="00502B46" w14:paraId="7F2F4C58" w14:textId="77777777" w:rsidTr="00B27DA9">
        <w:tc>
          <w:tcPr>
            <w:tcW w:w="3398" w:type="dxa"/>
            <w:gridSpan w:val="2"/>
          </w:tcPr>
          <w:p w14:paraId="732E55F1" w14:textId="77777777" w:rsidR="00B27DA9" w:rsidRPr="002D68C7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</w:tcPr>
          <w:p w14:paraId="53A4063F" w14:textId="77777777" w:rsidR="00B27DA9" w:rsidRPr="002D68C7" w:rsidRDefault="00B27DA9" w:rsidP="00B27DA9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</w:tcPr>
          <w:p w14:paraId="569076ED" w14:textId="77777777" w:rsidR="00B27DA9" w:rsidRPr="002D68C7" w:rsidRDefault="00B27DA9" w:rsidP="00B27DA9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2D68C7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</w:tbl>
    <w:p w14:paraId="5490BB89" w14:textId="0BA4CB28" w:rsidR="002D68C7" w:rsidRDefault="002D68C7" w:rsidP="00B27DA9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4C1287B6" w14:textId="77777777" w:rsidR="002D68C7" w:rsidRDefault="002D68C7">
      <w:pPr>
        <w:bidi w:val="0"/>
        <w:spacing w:after="160" w:line="259" w:lineRule="auto"/>
        <w:rPr>
          <w:rFonts w:asciiTheme="majorBidi" w:eastAsiaTheme="minorHAnsi" w:hAnsiTheme="majorBidi" w:cstheme="majorBidi"/>
          <w:sz w:val="20"/>
          <w:szCs w:val="20"/>
          <w:rtl/>
          <w:lang w:val="en-GB"/>
        </w:rPr>
      </w:pPr>
      <w:r>
        <w:rPr>
          <w:rFonts w:asciiTheme="majorBidi" w:hAnsiTheme="majorBidi" w:cstheme="majorBidi"/>
          <w:sz w:val="20"/>
          <w:szCs w:val="20"/>
          <w:rtl/>
        </w:rPr>
        <w:br w:type="page"/>
      </w:r>
    </w:p>
    <w:tbl>
      <w:tblPr>
        <w:tblStyle w:val="a6"/>
        <w:bidiVisual/>
        <w:tblW w:w="10204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077B71" w:rsidRPr="00502B46" w14:paraId="6C023EE7" w14:textId="77777777" w:rsidTr="002D68C7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4F776271" w14:textId="2AD68A95" w:rsidR="00077B71" w:rsidRPr="00502B46" w:rsidRDefault="00077B71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32086391" w14:textId="77777777" w:rsidR="00077B71" w:rsidRPr="00502B46" w:rsidRDefault="00077B71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ثاني</w:t>
            </w:r>
          </w:p>
        </w:tc>
        <w:tc>
          <w:tcPr>
            <w:tcW w:w="4784" w:type="dxa"/>
            <w:vAlign w:val="center"/>
          </w:tcPr>
          <w:p w14:paraId="06E07557" w14:textId="6D996708" w:rsidR="00077B71" w:rsidRPr="00502B46" w:rsidRDefault="00077B71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077B71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يعبأ من قبل رئيس القسم</w:t>
            </w:r>
          </w:p>
        </w:tc>
      </w:tr>
    </w:tbl>
    <w:p w14:paraId="2D341BE1" w14:textId="7345451D" w:rsidR="008C2A73" w:rsidRDefault="008C2A73" w:rsidP="008C2A73">
      <w:pPr>
        <w:pStyle w:val="a3"/>
        <w:bidi/>
        <w:jc w:val="both"/>
        <w:rPr>
          <w:rFonts w:asciiTheme="majorBidi" w:hAnsiTheme="majorBidi" w:cstheme="majorBidi"/>
          <w:sz w:val="20"/>
          <w:szCs w:val="20"/>
        </w:rPr>
      </w:pPr>
    </w:p>
    <w:p w14:paraId="4379708E" w14:textId="3FF895F6" w:rsidR="005B1171" w:rsidRPr="005B1171" w:rsidRDefault="005B1171" w:rsidP="005B1171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أولاً:</w:t>
      </w:r>
      <w:r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</w:t>
      </w: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الحالة الوظيفية للمتقدم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5097"/>
        <w:gridCol w:w="5097"/>
      </w:tblGrid>
      <w:tr w:rsidR="005B1171" w14:paraId="69C630A6" w14:textId="77777777" w:rsidTr="002D68C7">
        <w:trPr>
          <w:trHeight w:val="561"/>
        </w:trPr>
        <w:tc>
          <w:tcPr>
            <w:tcW w:w="5097" w:type="dxa"/>
            <w:shd w:val="clear" w:color="auto" w:fill="auto"/>
            <w:vAlign w:val="center"/>
          </w:tcPr>
          <w:p w14:paraId="4C928571" w14:textId="77777777" w:rsidR="005B1171" w:rsidRPr="002D68C7" w:rsidRDefault="005B1171" w:rsidP="005B1171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2D68C7">
              <w:rPr>
                <w:rFonts w:asciiTheme="majorBidi" w:hAnsiTheme="majorBidi" w:cstheme="majorBidi" w:hint="cs"/>
                <w:sz w:val="28"/>
                <w:szCs w:val="28"/>
                <w:rtl/>
              </w:rPr>
              <w:t>(     ) على رأس العمل</w:t>
            </w:r>
          </w:p>
        </w:tc>
        <w:tc>
          <w:tcPr>
            <w:tcW w:w="5097" w:type="dxa"/>
            <w:vAlign w:val="center"/>
          </w:tcPr>
          <w:p w14:paraId="2C162CEC" w14:textId="1A574C30" w:rsidR="005B1171" w:rsidRPr="002D68C7" w:rsidRDefault="005B1171" w:rsidP="005B1171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2D68C7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(     ) ترك العمل بتاريخ     </w:t>
            </w:r>
            <w:r w:rsidRPr="002D68C7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</w:tbl>
    <w:p w14:paraId="2DB72A70" w14:textId="77777777" w:rsidR="005B1171" w:rsidRDefault="005B1171" w:rsidP="005B1171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5AC157E5" w14:textId="3C8D9A5C" w:rsidR="00C2274D" w:rsidRDefault="005B1171" w:rsidP="005159BB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ثانياً</w:t>
      </w:r>
      <w:r w:rsidR="00C2274D"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:</w:t>
      </w:r>
      <w:r w:rsidR="00C2274D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بيانات </w:t>
      </w:r>
      <w:r w:rsidR="00C2274D">
        <w:rPr>
          <w:rFonts w:asciiTheme="majorBidi" w:hAnsiTheme="majorBidi" w:cstheme="majorBidi" w:hint="cs"/>
          <w:b/>
          <w:bCs/>
          <w:sz w:val="20"/>
          <w:szCs w:val="20"/>
          <w:rtl/>
        </w:rPr>
        <w:t>عن أعضاء هيئة التدريس في القسم (</w:t>
      </w:r>
      <w:r w:rsidR="00C2274D" w:rsidRPr="008C7C20">
        <w:rPr>
          <w:rFonts w:asciiTheme="majorBidi" w:hAnsiTheme="majorBidi" w:cstheme="majorBidi" w:hint="cs"/>
          <w:b/>
          <w:bCs/>
          <w:color w:val="C00000"/>
          <w:sz w:val="20"/>
          <w:szCs w:val="20"/>
          <w:rtl/>
        </w:rPr>
        <w:t>الخصص العام</w:t>
      </w:r>
      <w:r w:rsidR="008C7C20">
        <w:rPr>
          <w:rFonts w:asciiTheme="majorBidi" w:hAnsiTheme="majorBidi" w:cstheme="majorBidi" w:hint="cs"/>
          <w:b/>
          <w:bCs/>
          <w:color w:val="C00000"/>
          <w:sz w:val="20"/>
          <w:szCs w:val="20"/>
          <w:rtl/>
        </w:rPr>
        <w:t xml:space="preserve"> والتخصص الدقيق</w:t>
      </w:r>
      <w:r w:rsidR="00C2274D">
        <w:rPr>
          <w:rFonts w:asciiTheme="majorBidi" w:hAnsiTheme="majorBidi" w:cstheme="majorBidi" w:hint="cs"/>
          <w:b/>
          <w:bCs/>
          <w:sz w:val="20"/>
          <w:szCs w:val="20"/>
          <w:rtl/>
        </w:rPr>
        <w:t>)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114"/>
        <w:gridCol w:w="718"/>
        <w:gridCol w:w="718"/>
        <w:gridCol w:w="637"/>
        <w:gridCol w:w="637"/>
        <w:gridCol w:w="637"/>
        <w:gridCol w:w="637"/>
        <w:gridCol w:w="637"/>
        <w:gridCol w:w="637"/>
        <w:gridCol w:w="637"/>
        <w:gridCol w:w="637"/>
        <w:gridCol w:w="637"/>
        <w:gridCol w:w="637"/>
        <w:gridCol w:w="637"/>
        <w:gridCol w:w="637"/>
      </w:tblGrid>
      <w:tr w:rsidR="00C2274D" w14:paraId="2E0034D8" w14:textId="77777777" w:rsidTr="008C7C20">
        <w:tc>
          <w:tcPr>
            <w:tcW w:w="1114" w:type="dxa"/>
            <w:vMerge w:val="restart"/>
            <w:shd w:val="clear" w:color="auto" w:fill="D9D9D9" w:themeFill="background1" w:themeFillShade="D9"/>
            <w:vAlign w:val="center"/>
          </w:tcPr>
          <w:p w14:paraId="68B1427B" w14:textId="73303474" w:rsidR="00C2274D" w:rsidRPr="00C2274D" w:rsidRDefault="00C2274D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درجة العلمية</w:t>
            </w:r>
          </w:p>
        </w:tc>
        <w:tc>
          <w:tcPr>
            <w:tcW w:w="2710" w:type="dxa"/>
            <w:gridSpan w:val="4"/>
            <w:shd w:val="clear" w:color="auto" w:fill="D9D9D9" w:themeFill="background1" w:themeFillShade="D9"/>
            <w:vAlign w:val="center"/>
          </w:tcPr>
          <w:p w14:paraId="6EC07F0A" w14:textId="55583B14" w:rsidR="00C2274D" w:rsidRPr="00C2274D" w:rsidRDefault="00C2274D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عودي</w:t>
            </w:r>
          </w:p>
        </w:tc>
        <w:tc>
          <w:tcPr>
            <w:tcW w:w="2548" w:type="dxa"/>
            <w:gridSpan w:val="4"/>
            <w:shd w:val="clear" w:color="auto" w:fill="D9D9D9" w:themeFill="background1" w:themeFillShade="D9"/>
            <w:vAlign w:val="center"/>
          </w:tcPr>
          <w:p w14:paraId="68B64E8F" w14:textId="122FA8E1" w:rsidR="00C2274D" w:rsidRPr="00C2274D" w:rsidRDefault="00C2274D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غير سعودي</w:t>
            </w:r>
          </w:p>
        </w:tc>
        <w:tc>
          <w:tcPr>
            <w:tcW w:w="2548" w:type="dxa"/>
            <w:gridSpan w:val="4"/>
            <w:shd w:val="clear" w:color="auto" w:fill="D9D9D9" w:themeFill="background1" w:themeFillShade="D9"/>
            <w:vAlign w:val="center"/>
          </w:tcPr>
          <w:p w14:paraId="0FE4A8E9" w14:textId="4E7E1DA4" w:rsidR="00C2274D" w:rsidRPr="00C2274D" w:rsidRDefault="00C2274D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1274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52309CE7" w14:textId="3F7B08A1" w:rsidR="00C2274D" w:rsidRPr="00C2274D" w:rsidRDefault="00C2274D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إجمالي</w:t>
            </w:r>
          </w:p>
        </w:tc>
      </w:tr>
      <w:tr w:rsidR="00C2274D" w14:paraId="453ED833" w14:textId="77777777" w:rsidTr="008C7C20">
        <w:tc>
          <w:tcPr>
            <w:tcW w:w="1114" w:type="dxa"/>
            <w:vMerge/>
            <w:shd w:val="clear" w:color="auto" w:fill="D9D9D9" w:themeFill="background1" w:themeFillShade="D9"/>
          </w:tcPr>
          <w:p w14:paraId="199E6AB6" w14:textId="77777777" w:rsidR="00C2274D" w:rsidRPr="00C2274D" w:rsidRDefault="00C2274D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36" w:type="dxa"/>
            <w:gridSpan w:val="2"/>
            <w:shd w:val="clear" w:color="auto" w:fill="D9D9D9" w:themeFill="background1" w:themeFillShade="D9"/>
          </w:tcPr>
          <w:p w14:paraId="6D708EEC" w14:textId="221FD6FE" w:rsidR="00C2274D" w:rsidRPr="00C2274D" w:rsidRDefault="00C2274D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ذكر</w:t>
            </w:r>
          </w:p>
        </w:tc>
        <w:tc>
          <w:tcPr>
            <w:tcW w:w="1274" w:type="dxa"/>
            <w:gridSpan w:val="2"/>
            <w:shd w:val="clear" w:color="auto" w:fill="D9D9D9" w:themeFill="background1" w:themeFillShade="D9"/>
          </w:tcPr>
          <w:p w14:paraId="1227F207" w14:textId="6C4C8E19" w:rsidR="00C2274D" w:rsidRPr="00C2274D" w:rsidRDefault="00C2274D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نثى</w:t>
            </w:r>
          </w:p>
        </w:tc>
        <w:tc>
          <w:tcPr>
            <w:tcW w:w="1274" w:type="dxa"/>
            <w:gridSpan w:val="2"/>
            <w:shd w:val="clear" w:color="auto" w:fill="D9D9D9" w:themeFill="background1" w:themeFillShade="D9"/>
          </w:tcPr>
          <w:p w14:paraId="217CC332" w14:textId="4A127DF3" w:rsidR="00C2274D" w:rsidRPr="00C2274D" w:rsidRDefault="00C2274D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ذكر</w:t>
            </w:r>
          </w:p>
        </w:tc>
        <w:tc>
          <w:tcPr>
            <w:tcW w:w="1274" w:type="dxa"/>
            <w:gridSpan w:val="2"/>
            <w:shd w:val="clear" w:color="auto" w:fill="D9D9D9" w:themeFill="background1" w:themeFillShade="D9"/>
          </w:tcPr>
          <w:p w14:paraId="4A592809" w14:textId="4276BEA6" w:rsidR="00C2274D" w:rsidRPr="00C2274D" w:rsidRDefault="00C2274D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نثى</w:t>
            </w:r>
          </w:p>
        </w:tc>
        <w:tc>
          <w:tcPr>
            <w:tcW w:w="1274" w:type="dxa"/>
            <w:gridSpan w:val="2"/>
            <w:shd w:val="clear" w:color="auto" w:fill="D9D9D9" w:themeFill="background1" w:themeFillShade="D9"/>
          </w:tcPr>
          <w:p w14:paraId="5961B710" w14:textId="023969F7" w:rsidR="00C2274D" w:rsidRPr="00C2274D" w:rsidRDefault="00C2274D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ذكر</w:t>
            </w:r>
          </w:p>
        </w:tc>
        <w:tc>
          <w:tcPr>
            <w:tcW w:w="1274" w:type="dxa"/>
            <w:gridSpan w:val="2"/>
            <w:shd w:val="clear" w:color="auto" w:fill="D9D9D9" w:themeFill="background1" w:themeFillShade="D9"/>
          </w:tcPr>
          <w:p w14:paraId="14B8B9D5" w14:textId="6FA2D430" w:rsidR="00C2274D" w:rsidRPr="00C2274D" w:rsidRDefault="00C2274D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نثى</w:t>
            </w:r>
          </w:p>
        </w:tc>
        <w:tc>
          <w:tcPr>
            <w:tcW w:w="1274" w:type="dxa"/>
            <w:gridSpan w:val="2"/>
            <w:vMerge/>
            <w:shd w:val="clear" w:color="auto" w:fill="D9D9D9" w:themeFill="background1" w:themeFillShade="D9"/>
          </w:tcPr>
          <w:p w14:paraId="0DBDCBC4" w14:textId="77777777" w:rsidR="00C2274D" w:rsidRPr="00C2274D" w:rsidRDefault="00C2274D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</w:tr>
      <w:tr w:rsidR="008C7C20" w14:paraId="0B8C0313" w14:textId="77777777" w:rsidTr="008C7C20">
        <w:tc>
          <w:tcPr>
            <w:tcW w:w="1114" w:type="dxa"/>
            <w:shd w:val="clear" w:color="auto" w:fill="D9D9D9" w:themeFill="background1" w:themeFillShade="D9"/>
          </w:tcPr>
          <w:p w14:paraId="1AB9B771" w14:textId="77777777" w:rsidR="008C7C20" w:rsidRPr="00C2274D" w:rsidRDefault="008C7C20" w:rsidP="008C7C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</w:tcPr>
          <w:p w14:paraId="1A8CD221" w14:textId="2FC741A0" w:rsidR="008C7C20" w:rsidRPr="008C7C20" w:rsidRDefault="008C7C20" w:rsidP="008C7C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عام</w:t>
            </w:r>
          </w:p>
        </w:tc>
        <w:tc>
          <w:tcPr>
            <w:tcW w:w="718" w:type="dxa"/>
            <w:shd w:val="clear" w:color="auto" w:fill="D9D9D9" w:themeFill="background1" w:themeFillShade="D9"/>
          </w:tcPr>
          <w:p w14:paraId="61BF2C49" w14:textId="4F758566" w:rsidR="008C7C20" w:rsidRPr="008C7C20" w:rsidRDefault="008C7C20" w:rsidP="008C7C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دقيق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541ADBC3" w14:textId="0DE67FCF" w:rsidR="008C7C20" w:rsidRPr="008C7C20" w:rsidRDefault="008C7C20" w:rsidP="008C7C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عام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7E12DC3C" w14:textId="5EC1E21E" w:rsidR="008C7C20" w:rsidRPr="008C7C20" w:rsidRDefault="008C7C20" w:rsidP="008C7C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دقيق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4592EC57" w14:textId="4F0C8266" w:rsidR="008C7C20" w:rsidRPr="008C7C20" w:rsidRDefault="008C7C20" w:rsidP="008C7C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عام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3497E355" w14:textId="2DF3534E" w:rsidR="008C7C20" w:rsidRPr="008C7C20" w:rsidRDefault="008C7C20" w:rsidP="008C7C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دقيق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37AE789B" w14:textId="6ACF9F6A" w:rsidR="008C7C20" w:rsidRPr="008C7C20" w:rsidRDefault="008C7C20" w:rsidP="008C7C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عام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41F8FF55" w14:textId="3A239BAC" w:rsidR="008C7C20" w:rsidRPr="008C7C20" w:rsidRDefault="008C7C20" w:rsidP="008C7C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دقيق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6BE49C09" w14:textId="0317DA33" w:rsidR="008C7C20" w:rsidRPr="008C7C20" w:rsidRDefault="008C7C20" w:rsidP="008C7C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عام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0868365A" w14:textId="451A794B" w:rsidR="008C7C20" w:rsidRPr="008C7C20" w:rsidRDefault="008C7C20" w:rsidP="008C7C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دقيق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3A743313" w14:textId="23AC16E1" w:rsidR="008C7C20" w:rsidRPr="008C7C20" w:rsidRDefault="008C7C20" w:rsidP="008C7C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عام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20F9BF56" w14:textId="1BF67E0C" w:rsidR="008C7C20" w:rsidRPr="008C7C20" w:rsidRDefault="008C7C20" w:rsidP="008C7C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دقيق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6A96DBAC" w14:textId="666EC967" w:rsidR="008C7C20" w:rsidRPr="00C2274D" w:rsidRDefault="008C7C20" w:rsidP="008C7C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عام</w:t>
            </w:r>
          </w:p>
        </w:tc>
        <w:tc>
          <w:tcPr>
            <w:tcW w:w="637" w:type="dxa"/>
            <w:shd w:val="clear" w:color="auto" w:fill="D9D9D9" w:themeFill="background1" w:themeFillShade="D9"/>
          </w:tcPr>
          <w:p w14:paraId="282E1944" w14:textId="43315586" w:rsidR="008C7C20" w:rsidRPr="00C2274D" w:rsidRDefault="008C7C20" w:rsidP="008C7C2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8C7C20">
              <w:rPr>
                <w:rFonts w:asciiTheme="majorBidi" w:hAnsiTheme="majorBidi" w:cstheme="majorBidi" w:hint="cs"/>
                <w:b/>
                <w:bCs/>
                <w:sz w:val="16"/>
                <w:szCs w:val="16"/>
                <w:rtl/>
              </w:rPr>
              <w:t>تخصص دقيق</w:t>
            </w:r>
          </w:p>
        </w:tc>
      </w:tr>
      <w:tr w:rsidR="008C7C20" w14:paraId="360316DF" w14:textId="77777777" w:rsidTr="008C7C20">
        <w:tc>
          <w:tcPr>
            <w:tcW w:w="1114" w:type="dxa"/>
            <w:shd w:val="clear" w:color="auto" w:fill="D9D9D9" w:themeFill="background1" w:themeFillShade="D9"/>
          </w:tcPr>
          <w:p w14:paraId="58F7FDA9" w14:textId="5C18DE6F" w:rsidR="008C7C20" w:rsidRPr="00C2274D" w:rsidRDefault="008C7C20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ستاذ</w:t>
            </w:r>
          </w:p>
        </w:tc>
        <w:tc>
          <w:tcPr>
            <w:tcW w:w="718" w:type="dxa"/>
          </w:tcPr>
          <w:p w14:paraId="53907676" w14:textId="77777777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718" w:type="dxa"/>
          </w:tcPr>
          <w:p w14:paraId="3CCB2944" w14:textId="5E99F673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4ED2D93E" w14:textId="77777777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58FAEC9E" w14:textId="3F021B01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14350FEA" w14:textId="77777777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2D545E37" w14:textId="059DDD07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03AE00EA" w14:textId="77777777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18AF1E47" w14:textId="27730C5D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2C532BAE" w14:textId="77777777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11294969" w14:textId="62FD592E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09955057" w14:textId="77777777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77F1FCC9" w14:textId="7D0A275F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0D2F7817" w14:textId="77777777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197B9B57" w14:textId="096BF1FF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</w:tr>
      <w:tr w:rsidR="008C7C20" w14:paraId="4A11B763" w14:textId="77777777" w:rsidTr="008C7C20">
        <w:tc>
          <w:tcPr>
            <w:tcW w:w="1114" w:type="dxa"/>
            <w:shd w:val="clear" w:color="auto" w:fill="D9D9D9" w:themeFill="background1" w:themeFillShade="D9"/>
          </w:tcPr>
          <w:p w14:paraId="2F9140AE" w14:textId="75C9568F" w:rsidR="008C7C20" w:rsidRPr="00C2274D" w:rsidRDefault="008C7C20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ستاذ مشارك</w:t>
            </w:r>
          </w:p>
        </w:tc>
        <w:tc>
          <w:tcPr>
            <w:tcW w:w="718" w:type="dxa"/>
          </w:tcPr>
          <w:p w14:paraId="71094F89" w14:textId="77777777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718" w:type="dxa"/>
          </w:tcPr>
          <w:p w14:paraId="726B1A9D" w14:textId="4190F4BA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29A41906" w14:textId="77777777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11E8FD36" w14:textId="158EFD9C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23630819" w14:textId="77777777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3246C3FB" w14:textId="703B0606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595BBCF7" w14:textId="77777777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5FD932F9" w14:textId="483FF9B7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5430129F" w14:textId="77777777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2A855C8A" w14:textId="1016C27E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7CDDEBE7" w14:textId="77777777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593BEB0E" w14:textId="3438A9FC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4AF49C91" w14:textId="77777777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6AB55884" w14:textId="4A3AC06B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</w:tr>
      <w:tr w:rsidR="008C7C20" w14:paraId="47247495" w14:textId="77777777" w:rsidTr="008C7C20">
        <w:tc>
          <w:tcPr>
            <w:tcW w:w="1114" w:type="dxa"/>
            <w:shd w:val="clear" w:color="auto" w:fill="D9D9D9" w:themeFill="background1" w:themeFillShade="D9"/>
          </w:tcPr>
          <w:p w14:paraId="24B53F56" w14:textId="078D8E4E" w:rsidR="008C7C20" w:rsidRPr="00C2274D" w:rsidRDefault="008C7C20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ستاذ مساعد</w:t>
            </w:r>
          </w:p>
        </w:tc>
        <w:tc>
          <w:tcPr>
            <w:tcW w:w="718" w:type="dxa"/>
          </w:tcPr>
          <w:p w14:paraId="4F48812F" w14:textId="77777777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718" w:type="dxa"/>
          </w:tcPr>
          <w:p w14:paraId="584B8F12" w14:textId="6FDB6898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216DBA4A" w14:textId="77777777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65BC94A8" w14:textId="42827275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3F14CF64" w14:textId="77777777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0E9FD92F" w14:textId="44C7C672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2B5D76A7" w14:textId="77777777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255BA5FC" w14:textId="515E57DC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6E14B656" w14:textId="77777777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47FB7A15" w14:textId="7089B5EA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31D41430" w14:textId="77777777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158740B0" w14:textId="71B11734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42601E99" w14:textId="77777777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637" w:type="dxa"/>
          </w:tcPr>
          <w:p w14:paraId="00C9573D" w14:textId="064C90EA" w:rsidR="008C7C20" w:rsidRPr="002D68C7" w:rsidRDefault="008C7C20" w:rsidP="00C2274D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</w:tr>
      <w:tr w:rsidR="008C7C20" w14:paraId="41ED33DD" w14:textId="77777777" w:rsidTr="008C7C20">
        <w:tc>
          <w:tcPr>
            <w:tcW w:w="8920" w:type="dxa"/>
            <w:gridSpan w:val="13"/>
            <w:shd w:val="clear" w:color="auto" w:fill="D9D9D9" w:themeFill="background1" w:themeFillShade="D9"/>
            <w:vAlign w:val="center"/>
          </w:tcPr>
          <w:p w14:paraId="40836E77" w14:textId="56D441A7" w:rsidR="008C7C20" w:rsidRPr="00C2274D" w:rsidRDefault="008C7C20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إجمالي أعضاء هيئة التدريس في التخصص العام والدقيق</w:t>
            </w:r>
          </w:p>
        </w:tc>
        <w:tc>
          <w:tcPr>
            <w:tcW w:w="637" w:type="dxa"/>
            <w:shd w:val="clear" w:color="auto" w:fill="D9D9D9" w:themeFill="background1" w:themeFillShade="D9"/>
            <w:vAlign w:val="center"/>
          </w:tcPr>
          <w:p w14:paraId="1CA68591" w14:textId="77777777" w:rsidR="008C7C20" w:rsidRPr="002D68C7" w:rsidRDefault="008C7C20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37" w:type="dxa"/>
            <w:shd w:val="clear" w:color="auto" w:fill="D9D9D9" w:themeFill="background1" w:themeFillShade="D9"/>
            <w:vAlign w:val="center"/>
          </w:tcPr>
          <w:p w14:paraId="0D319351" w14:textId="291819E7" w:rsidR="008C7C20" w:rsidRPr="002D68C7" w:rsidRDefault="008C7C20" w:rsidP="00C2274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</w:tbl>
    <w:p w14:paraId="4803930B" w14:textId="7D0B03D3" w:rsidR="00C2274D" w:rsidRDefault="00C2274D" w:rsidP="00C2274D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2645FDC9" w14:textId="42B6938B" w:rsidR="008C7C20" w:rsidRDefault="005B1171" w:rsidP="008C7C20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ثالثاً</w:t>
      </w:r>
      <w:r w:rsidR="008C7C20"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:</w:t>
      </w:r>
      <w:r w:rsidR="008C7C20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بيانات </w:t>
      </w:r>
      <w:r w:rsidR="008C7C20">
        <w:rPr>
          <w:rFonts w:asciiTheme="majorBidi" w:hAnsiTheme="majorBidi" w:cstheme="majorBidi" w:hint="cs"/>
          <w:b/>
          <w:bCs/>
          <w:sz w:val="20"/>
          <w:szCs w:val="20"/>
          <w:rtl/>
        </w:rPr>
        <w:t>عن إجمالي أعضاء هيئة التدريس في القسم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274"/>
        <w:gridCol w:w="1274"/>
        <w:gridCol w:w="1274"/>
        <w:gridCol w:w="1274"/>
        <w:gridCol w:w="1274"/>
        <w:gridCol w:w="1274"/>
        <w:gridCol w:w="1275"/>
        <w:gridCol w:w="1275"/>
      </w:tblGrid>
      <w:tr w:rsidR="008C7C20" w14:paraId="29C19B5D" w14:textId="77777777" w:rsidTr="006D43E2">
        <w:tc>
          <w:tcPr>
            <w:tcW w:w="1274" w:type="dxa"/>
            <w:vMerge w:val="restart"/>
            <w:shd w:val="clear" w:color="auto" w:fill="D9D9D9" w:themeFill="background1" w:themeFillShade="D9"/>
            <w:vAlign w:val="center"/>
          </w:tcPr>
          <w:p w14:paraId="1566E228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درجة العلمية</w:t>
            </w:r>
          </w:p>
        </w:tc>
        <w:tc>
          <w:tcPr>
            <w:tcW w:w="2548" w:type="dxa"/>
            <w:gridSpan w:val="2"/>
            <w:shd w:val="clear" w:color="auto" w:fill="D9D9D9" w:themeFill="background1" w:themeFillShade="D9"/>
            <w:vAlign w:val="center"/>
          </w:tcPr>
          <w:p w14:paraId="26FEE496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عودي</w:t>
            </w:r>
          </w:p>
        </w:tc>
        <w:tc>
          <w:tcPr>
            <w:tcW w:w="2548" w:type="dxa"/>
            <w:gridSpan w:val="2"/>
            <w:shd w:val="clear" w:color="auto" w:fill="D9D9D9" w:themeFill="background1" w:themeFillShade="D9"/>
            <w:vAlign w:val="center"/>
          </w:tcPr>
          <w:p w14:paraId="1B940FFB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غير سعودي</w:t>
            </w:r>
          </w:p>
        </w:tc>
        <w:tc>
          <w:tcPr>
            <w:tcW w:w="2549" w:type="dxa"/>
            <w:gridSpan w:val="2"/>
            <w:shd w:val="clear" w:color="auto" w:fill="D9D9D9" w:themeFill="background1" w:themeFillShade="D9"/>
            <w:vAlign w:val="center"/>
          </w:tcPr>
          <w:p w14:paraId="1A35E096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مجموع</w:t>
            </w:r>
          </w:p>
        </w:tc>
        <w:tc>
          <w:tcPr>
            <w:tcW w:w="1275" w:type="dxa"/>
            <w:vMerge w:val="restart"/>
            <w:shd w:val="clear" w:color="auto" w:fill="D9D9D9" w:themeFill="background1" w:themeFillShade="D9"/>
            <w:vAlign w:val="center"/>
          </w:tcPr>
          <w:p w14:paraId="1FF58A26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إجمالي</w:t>
            </w:r>
          </w:p>
        </w:tc>
      </w:tr>
      <w:tr w:rsidR="008C7C20" w14:paraId="5222323E" w14:textId="77777777" w:rsidTr="006D43E2">
        <w:tc>
          <w:tcPr>
            <w:tcW w:w="1274" w:type="dxa"/>
            <w:vMerge/>
            <w:shd w:val="clear" w:color="auto" w:fill="D9D9D9" w:themeFill="background1" w:themeFillShade="D9"/>
          </w:tcPr>
          <w:p w14:paraId="0372042C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4" w:type="dxa"/>
            <w:shd w:val="clear" w:color="auto" w:fill="D9D9D9" w:themeFill="background1" w:themeFillShade="D9"/>
          </w:tcPr>
          <w:p w14:paraId="4816C71A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ذكر</w:t>
            </w:r>
          </w:p>
        </w:tc>
        <w:tc>
          <w:tcPr>
            <w:tcW w:w="1274" w:type="dxa"/>
            <w:shd w:val="clear" w:color="auto" w:fill="D9D9D9" w:themeFill="background1" w:themeFillShade="D9"/>
          </w:tcPr>
          <w:p w14:paraId="2CE11659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نثى</w:t>
            </w:r>
          </w:p>
        </w:tc>
        <w:tc>
          <w:tcPr>
            <w:tcW w:w="1274" w:type="dxa"/>
            <w:shd w:val="clear" w:color="auto" w:fill="D9D9D9" w:themeFill="background1" w:themeFillShade="D9"/>
          </w:tcPr>
          <w:p w14:paraId="52232F5E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ذكر</w:t>
            </w:r>
          </w:p>
        </w:tc>
        <w:tc>
          <w:tcPr>
            <w:tcW w:w="1274" w:type="dxa"/>
            <w:shd w:val="clear" w:color="auto" w:fill="D9D9D9" w:themeFill="background1" w:themeFillShade="D9"/>
          </w:tcPr>
          <w:p w14:paraId="2ADD1D97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نثى</w:t>
            </w:r>
          </w:p>
        </w:tc>
        <w:tc>
          <w:tcPr>
            <w:tcW w:w="1274" w:type="dxa"/>
            <w:shd w:val="clear" w:color="auto" w:fill="D9D9D9" w:themeFill="background1" w:themeFillShade="D9"/>
          </w:tcPr>
          <w:p w14:paraId="7FC4E7AB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ذكر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3FF885B4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نثى</w:t>
            </w:r>
          </w:p>
        </w:tc>
        <w:tc>
          <w:tcPr>
            <w:tcW w:w="1275" w:type="dxa"/>
            <w:vMerge/>
            <w:shd w:val="clear" w:color="auto" w:fill="D9D9D9" w:themeFill="background1" w:themeFillShade="D9"/>
          </w:tcPr>
          <w:p w14:paraId="3C2E2A86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</w:tr>
      <w:tr w:rsidR="008C7C20" w14:paraId="64D55CB3" w14:textId="77777777" w:rsidTr="006D43E2">
        <w:tc>
          <w:tcPr>
            <w:tcW w:w="1274" w:type="dxa"/>
            <w:shd w:val="clear" w:color="auto" w:fill="D9D9D9" w:themeFill="background1" w:themeFillShade="D9"/>
          </w:tcPr>
          <w:p w14:paraId="04EE4D05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ستاذ</w:t>
            </w:r>
          </w:p>
        </w:tc>
        <w:tc>
          <w:tcPr>
            <w:tcW w:w="1274" w:type="dxa"/>
          </w:tcPr>
          <w:p w14:paraId="450D59C9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2C3A4ADD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5356C7C4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433A8EFB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388C18CA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5" w:type="dxa"/>
          </w:tcPr>
          <w:p w14:paraId="719FBC8B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5" w:type="dxa"/>
          </w:tcPr>
          <w:p w14:paraId="1811256C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</w:tr>
      <w:tr w:rsidR="008C7C20" w14:paraId="389C877C" w14:textId="77777777" w:rsidTr="006D43E2">
        <w:tc>
          <w:tcPr>
            <w:tcW w:w="1274" w:type="dxa"/>
            <w:shd w:val="clear" w:color="auto" w:fill="D9D9D9" w:themeFill="background1" w:themeFillShade="D9"/>
          </w:tcPr>
          <w:p w14:paraId="68522F45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ستاذ مشارك</w:t>
            </w:r>
          </w:p>
        </w:tc>
        <w:tc>
          <w:tcPr>
            <w:tcW w:w="1274" w:type="dxa"/>
          </w:tcPr>
          <w:p w14:paraId="33EC47A7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0A85A67E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4450D490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6BF77944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0FF4278F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5" w:type="dxa"/>
          </w:tcPr>
          <w:p w14:paraId="249E442F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5" w:type="dxa"/>
          </w:tcPr>
          <w:p w14:paraId="66AA917E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</w:tr>
      <w:tr w:rsidR="008C7C20" w14:paraId="4FD6B534" w14:textId="77777777" w:rsidTr="006D43E2">
        <w:tc>
          <w:tcPr>
            <w:tcW w:w="1274" w:type="dxa"/>
            <w:shd w:val="clear" w:color="auto" w:fill="D9D9D9" w:themeFill="background1" w:themeFillShade="D9"/>
          </w:tcPr>
          <w:p w14:paraId="68066B6C" w14:textId="77777777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أستاذ مساعد</w:t>
            </w:r>
          </w:p>
        </w:tc>
        <w:tc>
          <w:tcPr>
            <w:tcW w:w="1274" w:type="dxa"/>
          </w:tcPr>
          <w:p w14:paraId="59540418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072E0236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0B177DE7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1F45C7CF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530F0F37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5" w:type="dxa"/>
          </w:tcPr>
          <w:p w14:paraId="03C7819B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5" w:type="dxa"/>
          </w:tcPr>
          <w:p w14:paraId="17C3DBDF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</w:tr>
      <w:tr w:rsidR="008C7C20" w14:paraId="6FF12F54" w14:textId="77777777" w:rsidTr="006D43E2">
        <w:tc>
          <w:tcPr>
            <w:tcW w:w="1274" w:type="dxa"/>
            <w:shd w:val="clear" w:color="auto" w:fill="D9D9D9" w:themeFill="background1" w:themeFillShade="D9"/>
          </w:tcPr>
          <w:p w14:paraId="3A44E6E6" w14:textId="26C8292B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حاضر</w:t>
            </w:r>
          </w:p>
        </w:tc>
        <w:tc>
          <w:tcPr>
            <w:tcW w:w="1274" w:type="dxa"/>
          </w:tcPr>
          <w:p w14:paraId="005ADD86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38F11A99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14962CEA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6045B9E3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6DF93219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5" w:type="dxa"/>
          </w:tcPr>
          <w:p w14:paraId="0C03D3DC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5" w:type="dxa"/>
          </w:tcPr>
          <w:p w14:paraId="09E34C42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</w:tr>
      <w:tr w:rsidR="008C7C20" w14:paraId="54E52315" w14:textId="77777777" w:rsidTr="006D43E2">
        <w:tc>
          <w:tcPr>
            <w:tcW w:w="1274" w:type="dxa"/>
            <w:shd w:val="clear" w:color="auto" w:fill="D9D9D9" w:themeFill="background1" w:themeFillShade="D9"/>
          </w:tcPr>
          <w:p w14:paraId="4544132B" w14:textId="25E79271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عيد</w:t>
            </w:r>
          </w:p>
        </w:tc>
        <w:tc>
          <w:tcPr>
            <w:tcW w:w="1274" w:type="dxa"/>
          </w:tcPr>
          <w:p w14:paraId="5FA027BE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1E219D09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0A922329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235B9AE9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4" w:type="dxa"/>
          </w:tcPr>
          <w:p w14:paraId="0C52AD45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5" w:type="dxa"/>
          </w:tcPr>
          <w:p w14:paraId="5ACDF4A0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1275" w:type="dxa"/>
          </w:tcPr>
          <w:p w14:paraId="2A2E7FAF" w14:textId="77777777" w:rsidR="008C7C20" w:rsidRPr="002D68C7" w:rsidRDefault="008C7C20" w:rsidP="006D43E2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</w:tr>
      <w:tr w:rsidR="008C7C20" w14:paraId="4AA38BED" w14:textId="77777777" w:rsidTr="006D43E2">
        <w:tc>
          <w:tcPr>
            <w:tcW w:w="8919" w:type="dxa"/>
            <w:gridSpan w:val="7"/>
            <w:shd w:val="clear" w:color="auto" w:fill="D9D9D9" w:themeFill="background1" w:themeFillShade="D9"/>
            <w:vAlign w:val="center"/>
          </w:tcPr>
          <w:p w14:paraId="7AF278C2" w14:textId="46CD9EE8" w:rsidR="008C7C20" w:rsidRPr="00C2274D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C2274D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إجمالي أعضاء هيئة التدريس في 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قسم</w:t>
            </w:r>
          </w:p>
        </w:tc>
        <w:tc>
          <w:tcPr>
            <w:tcW w:w="1275" w:type="dxa"/>
            <w:shd w:val="clear" w:color="auto" w:fill="D9D9D9" w:themeFill="background1" w:themeFillShade="D9"/>
            <w:vAlign w:val="center"/>
          </w:tcPr>
          <w:p w14:paraId="430FA7C2" w14:textId="77777777" w:rsidR="008C7C20" w:rsidRPr="002D68C7" w:rsidRDefault="008C7C20" w:rsidP="006D43E2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</w:tbl>
    <w:p w14:paraId="13800F19" w14:textId="77777777" w:rsidR="00E8139C" w:rsidRDefault="00E8139C" w:rsidP="00E8139C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2CFE7E2" w14:textId="50B1C919" w:rsidR="00E8139C" w:rsidRPr="00132FC8" w:rsidRDefault="00E8139C" w:rsidP="00E8139C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رابعاً</w:t>
      </w:r>
      <w:r w:rsidRPr="00132FC8">
        <w:rPr>
          <w:rFonts w:asciiTheme="majorBidi" w:hAnsiTheme="majorBidi" w:cstheme="majorBidi" w:hint="cs"/>
          <w:b/>
          <w:bCs/>
          <w:sz w:val="20"/>
          <w:szCs w:val="20"/>
          <w:rtl/>
        </w:rPr>
        <w:t>: الساعات المطروحة في القسم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5235"/>
        <w:gridCol w:w="4959"/>
      </w:tblGrid>
      <w:tr w:rsidR="00E8139C" w14:paraId="0EAF25AF" w14:textId="77777777" w:rsidTr="00232DAA">
        <w:tc>
          <w:tcPr>
            <w:tcW w:w="5235" w:type="dxa"/>
            <w:shd w:val="clear" w:color="auto" w:fill="D9D9D9" w:themeFill="background1" w:themeFillShade="D9"/>
          </w:tcPr>
          <w:p w14:paraId="6CFF8C9C" w14:textId="77777777" w:rsidR="00E8139C" w:rsidRPr="00132FC8" w:rsidRDefault="00E8139C" w:rsidP="00232DAA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132FC8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إجمالي عدد الساعات المطروحة في القسم للفصل الدراسي الواحد:</w:t>
            </w:r>
          </w:p>
        </w:tc>
        <w:tc>
          <w:tcPr>
            <w:tcW w:w="4959" w:type="dxa"/>
          </w:tcPr>
          <w:p w14:paraId="22C22FC4" w14:textId="77777777" w:rsidR="00E8139C" w:rsidRPr="002D68C7" w:rsidRDefault="00E8139C" w:rsidP="00232DAA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</w:tr>
      <w:tr w:rsidR="00E8139C" w14:paraId="2B72E813" w14:textId="77777777" w:rsidTr="00232DAA">
        <w:tc>
          <w:tcPr>
            <w:tcW w:w="5235" w:type="dxa"/>
            <w:shd w:val="clear" w:color="auto" w:fill="D9D9D9" w:themeFill="background1" w:themeFillShade="D9"/>
          </w:tcPr>
          <w:p w14:paraId="704555E1" w14:textId="77777777" w:rsidR="00E8139C" w:rsidRPr="00132FC8" w:rsidRDefault="00E8139C" w:rsidP="00232DAA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إجمالي عدد الساعات المطروحة في تخصص المتقدم في الفصل الدراسي الواحد:</w:t>
            </w:r>
          </w:p>
        </w:tc>
        <w:tc>
          <w:tcPr>
            <w:tcW w:w="4959" w:type="dxa"/>
          </w:tcPr>
          <w:p w14:paraId="2EFC987E" w14:textId="77777777" w:rsidR="00E8139C" w:rsidRPr="002D68C7" w:rsidRDefault="00E8139C" w:rsidP="00232DAA">
            <w:pPr>
              <w:pStyle w:val="a3"/>
              <w:bidi/>
              <w:jc w:val="both"/>
              <w:rPr>
                <w:rFonts w:asciiTheme="majorBidi" w:hAnsiTheme="majorBidi" w:cstheme="majorBidi"/>
                <w:rtl/>
              </w:rPr>
            </w:pPr>
          </w:p>
        </w:tc>
      </w:tr>
    </w:tbl>
    <w:p w14:paraId="574BD6E6" w14:textId="77777777" w:rsidR="00E8139C" w:rsidRDefault="00E8139C" w:rsidP="00E8139C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03D8211B" w14:textId="592219ED" w:rsidR="00685ED7" w:rsidRPr="00685ED7" w:rsidRDefault="00E8139C" w:rsidP="00685ED7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</w:rPr>
        <w:t>خامساً</w:t>
      </w:r>
      <w:r w:rsidR="00685ED7" w:rsidRPr="006804BD">
        <w:rPr>
          <w:rFonts w:asciiTheme="majorBidi" w:hAnsiTheme="majorBidi" w:cstheme="majorBidi" w:hint="cs"/>
          <w:b/>
          <w:bCs/>
          <w:sz w:val="20"/>
          <w:szCs w:val="20"/>
          <w:rtl/>
        </w:rPr>
        <w:t>:</w:t>
      </w:r>
      <w:r w:rsidR="00685ED7" w:rsidRPr="00502B46">
        <w:rPr>
          <w:rFonts w:asciiTheme="majorBidi" w:hAnsiTheme="majorBidi" w:cstheme="majorBidi" w:hint="cs"/>
          <w:b/>
          <w:bCs/>
          <w:sz w:val="20"/>
          <w:szCs w:val="20"/>
          <w:rtl/>
        </w:rPr>
        <w:t xml:space="preserve"> </w:t>
      </w:r>
      <w:r w:rsidR="00685ED7">
        <w:rPr>
          <w:rFonts w:asciiTheme="majorBidi" w:hAnsiTheme="majorBidi" w:cstheme="majorBidi" w:hint="cs"/>
          <w:b/>
          <w:bCs/>
          <w:sz w:val="20"/>
          <w:szCs w:val="20"/>
          <w:rtl/>
        </w:rPr>
        <w:t>بيانات مجلس القسم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967"/>
        <w:gridCol w:w="431"/>
        <w:gridCol w:w="1699"/>
        <w:gridCol w:w="1699"/>
        <w:gridCol w:w="3398"/>
      </w:tblGrid>
      <w:tr w:rsidR="004C7C63" w:rsidRPr="00502B46" w14:paraId="64384512" w14:textId="77777777" w:rsidTr="004C7C63">
        <w:tc>
          <w:tcPr>
            <w:tcW w:w="10194" w:type="dxa"/>
            <w:gridSpan w:val="5"/>
            <w:shd w:val="clear" w:color="auto" w:fill="ACB9CA" w:themeFill="text2" w:themeFillTint="66"/>
          </w:tcPr>
          <w:p w14:paraId="0D17C6F4" w14:textId="77777777" w:rsidR="004C7C63" w:rsidRPr="00502B46" w:rsidRDefault="004C7C63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جلس القسم</w:t>
            </w:r>
          </w:p>
        </w:tc>
      </w:tr>
      <w:tr w:rsidR="00B27DA9" w:rsidRPr="00502B46" w14:paraId="3E14239F" w14:textId="77777777" w:rsidTr="00B27DA9">
        <w:tc>
          <w:tcPr>
            <w:tcW w:w="3398" w:type="dxa"/>
            <w:gridSpan w:val="2"/>
            <w:shd w:val="clear" w:color="auto" w:fill="D9D9D9" w:themeFill="background1" w:themeFillShade="D9"/>
          </w:tcPr>
          <w:p w14:paraId="5DBEB9D9" w14:textId="77777777" w:rsidR="00B27DA9" w:rsidRPr="00502B46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جلسة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</w:tcPr>
          <w:p w14:paraId="78ECB2C3" w14:textId="77777777" w:rsidR="00B27DA9" w:rsidRPr="00502B46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توصية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2B92E97D" w14:textId="77777777" w:rsidR="00B27DA9" w:rsidRPr="00502B46" w:rsidRDefault="00B27DA9" w:rsidP="00B27DA9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E578E4" w:rsidRPr="00502B46" w14:paraId="08898B84" w14:textId="77777777" w:rsidTr="00AB17D2">
        <w:tc>
          <w:tcPr>
            <w:tcW w:w="3398" w:type="dxa"/>
            <w:gridSpan w:val="2"/>
            <w:tcBorders>
              <w:right w:val="single" w:sz="2" w:space="0" w:color="000000" w:themeColor="text1"/>
            </w:tcBorders>
          </w:tcPr>
          <w:p w14:paraId="25A761FB" w14:textId="77777777" w:rsidR="00E578E4" w:rsidRPr="002D68C7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2"/>
            <w:tcBorders>
              <w:left w:val="single" w:sz="2" w:space="0" w:color="000000" w:themeColor="text1"/>
              <w:bottom w:val="single" w:sz="2" w:space="0" w:color="000000" w:themeColor="text1"/>
            </w:tcBorders>
          </w:tcPr>
          <w:p w14:paraId="21669E25" w14:textId="77777777" w:rsidR="00E578E4" w:rsidRPr="002D68C7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tcBorders>
              <w:bottom w:val="single" w:sz="2" w:space="0" w:color="000000" w:themeColor="text1"/>
            </w:tcBorders>
            <w:vAlign w:val="center"/>
          </w:tcPr>
          <w:p w14:paraId="78CDC19D" w14:textId="05859DD3" w:rsidR="00E578E4" w:rsidRPr="002D68C7" w:rsidRDefault="00E578E4" w:rsidP="00E578E4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2D68C7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D511D6" w:rsidRPr="00502B46" w14:paraId="715B1FC4" w14:textId="77777777" w:rsidTr="00D511D6">
        <w:trPr>
          <w:trHeight w:val="204"/>
        </w:trPr>
        <w:tc>
          <w:tcPr>
            <w:tcW w:w="2967" w:type="dxa"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FB9F496" w14:textId="664E2AAE" w:rsidR="00D511D6" w:rsidRPr="00502B46" w:rsidRDefault="00D511D6" w:rsidP="00951230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صية</w:t>
            </w:r>
          </w:p>
        </w:tc>
        <w:tc>
          <w:tcPr>
            <w:tcW w:w="7227" w:type="dxa"/>
            <w:gridSpan w:val="4"/>
            <w:tcBorders>
              <w:top w:val="nil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3BE8E9B9" w14:textId="39C16DFC" w:rsidR="00D511D6" w:rsidRPr="00C73A54" w:rsidRDefault="00D511D6" w:rsidP="00D511D6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>وافق مجلس القسم عل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ى </w:t>
            </w:r>
            <w:r w:rsidRPr="00D511D6">
              <w:rPr>
                <w:rFonts w:asciiTheme="majorBidi" w:hAnsiTheme="majorBidi" w:cs="Times New Roman"/>
                <w:sz w:val="20"/>
                <w:szCs w:val="20"/>
                <w:rtl/>
              </w:rPr>
              <w:t xml:space="preserve">طلب </w:t>
            </w:r>
            <w:r w:rsidR="00662A52">
              <w:rPr>
                <w:rFonts w:asciiTheme="majorBidi" w:hAnsiTheme="majorBidi" w:cs="Times New Roman" w:hint="cs"/>
                <w:sz w:val="20"/>
                <w:szCs w:val="20"/>
                <w:rtl/>
              </w:rPr>
              <w:t>ا</w:t>
            </w:r>
            <w:r w:rsidR="005B1171">
              <w:rPr>
                <w:rFonts w:asciiTheme="majorBidi" w:hAnsiTheme="majorBidi" w:cs="Times New Roman" w:hint="cs"/>
                <w:sz w:val="20"/>
                <w:szCs w:val="20"/>
                <w:rtl/>
              </w:rPr>
              <w:t>لا</w:t>
            </w:r>
            <w:r w:rsidR="00662A52">
              <w:rPr>
                <w:rFonts w:asciiTheme="majorBidi" w:hAnsiTheme="majorBidi" w:cs="Times New Roman" w:hint="cs"/>
                <w:sz w:val="20"/>
                <w:szCs w:val="20"/>
                <w:rtl/>
              </w:rPr>
              <w:t>ستقالة</w:t>
            </w:r>
            <w:r w:rsidR="00E8139C">
              <w:rPr>
                <w:rFonts w:asciiTheme="majorBidi" w:hAnsiTheme="majorBidi" w:cs="Times New Roman" w:hint="cs"/>
                <w:sz w:val="20"/>
                <w:szCs w:val="20"/>
                <w:rtl/>
              </w:rPr>
              <w:t>.</w:t>
            </w:r>
          </w:p>
        </w:tc>
      </w:tr>
      <w:tr w:rsidR="006A7241" w:rsidRPr="00502B46" w14:paraId="295599C7" w14:textId="77777777" w:rsidTr="006A7241">
        <w:tc>
          <w:tcPr>
            <w:tcW w:w="2967" w:type="dxa"/>
            <w:shd w:val="clear" w:color="auto" w:fill="D9D9D9" w:themeFill="background1" w:themeFillShade="D9"/>
            <w:vAlign w:val="center"/>
          </w:tcPr>
          <w:p w14:paraId="27D2A3F2" w14:textId="4555D9A6" w:rsidR="006A7241" w:rsidRPr="00502B46" w:rsidRDefault="006A7241" w:rsidP="00C73A54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مبررات الموافقة على </w:t>
            </w:r>
            <w:r w:rsidR="00D511D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طلب </w:t>
            </w:r>
            <w:r w:rsidR="00662A52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5B1171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لا</w:t>
            </w:r>
            <w:r w:rsidR="00662A52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تقالة</w:t>
            </w:r>
          </w:p>
        </w:tc>
        <w:tc>
          <w:tcPr>
            <w:tcW w:w="7227" w:type="dxa"/>
            <w:gridSpan w:val="4"/>
            <w:shd w:val="clear" w:color="auto" w:fill="auto"/>
            <w:vAlign w:val="center"/>
          </w:tcPr>
          <w:p w14:paraId="56A5B8FD" w14:textId="77777777" w:rsidR="006A7241" w:rsidRDefault="006A7241" w:rsidP="006A7241">
            <w:pPr>
              <w:pStyle w:val="a3"/>
              <w:numPr>
                <w:ilvl w:val="0"/>
                <w:numId w:val="19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</w:p>
          <w:p w14:paraId="1F49BE37" w14:textId="77777777" w:rsidR="006A7241" w:rsidRDefault="006A7241" w:rsidP="006A7241">
            <w:pPr>
              <w:pStyle w:val="a3"/>
              <w:numPr>
                <w:ilvl w:val="0"/>
                <w:numId w:val="19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</w:p>
          <w:p w14:paraId="717ED245" w14:textId="2D513422" w:rsidR="006A7241" w:rsidRPr="00502B46" w:rsidRDefault="006A7241" w:rsidP="006A7241">
            <w:pPr>
              <w:pStyle w:val="a3"/>
              <w:numPr>
                <w:ilvl w:val="0"/>
                <w:numId w:val="19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</w:tr>
      <w:tr w:rsidR="00C73A54" w:rsidRPr="00502B46" w14:paraId="4B3FD07A" w14:textId="77777777" w:rsidTr="00B27DA9"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58B691ED" w14:textId="77777777" w:rsidR="00C73A54" w:rsidRPr="00502B46" w:rsidRDefault="00C73A54" w:rsidP="00C73A54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مصادقة العميد على محضر القسم</w:t>
            </w:r>
          </w:p>
        </w:tc>
        <w:tc>
          <w:tcPr>
            <w:tcW w:w="5097" w:type="dxa"/>
            <w:gridSpan w:val="2"/>
            <w:shd w:val="clear" w:color="auto" w:fill="D9D9D9" w:themeFill="background1" w:themeFillShade="D9"/>
            <w:vAlign w:val="center"/>
          </w:tcPr>
          <w:p w14:paraId="6F091A38" w14:textId="77777777" w:rsidR="00C73A54" w:rsidRPr="00502B46" w:rsidRDefault="00C73A54" w:rsidP="00C73A54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C73A54" w:rsidRPr="00502B46" w14:paraId="64D53FB1" w14:textId="77777777" w:rsidTr="00302D58">
        <w:tc>
          <w:tcPr>
            <w:tcW w:w="5097" w:type="dxa"/>
            <w:gridSpan w:val="3"/>
            <w:shd w:val="clear" w:color="auto" w:fill="auto"/>
            <w:vAlign w:val="center"/>
          </w:tcPr>
          <w:p w14:paraId="6A2DB527" w14:textId="77777777" w:rsidR="00C73A54" w:rsidRPr="002D68C7" w:rsidRDefault="00C73A54" w:rsidP="00C73A54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097" w:type="dxa"/>
            <w:gridSpan w:val="2"/>
            <w:shd w:val="clear" w:color="auto" w:fill="auto"/>
          </w:tcPr>
          <w:p w14:paraId="768B9B64" w14:textId="77777777" w:rsidR="00C73A54" w:rsidRPr="002D68C7" w:rsidRDefault="00C73A54" w:rsidP="00C73A54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2D68C7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C73A54" w:rsidRPr="00502B46" w14:paraId="6D15C7CC" w14:textId="77777777" w:rsidTr="00B27DA9">
        <w:tc>
          <w:tcPr>
            <w:tcW w:w="10194" w:type="dxa"/>
            <w:gridSpan w:val="5"/>
            <w:shd w:val="clear" w:color="auto" w:fill="D9D9D9" w:themeFill="background1" w:themeFillShade="D9"/>
            <w:vAlign w:val="center"/>
          </w:tcPr>
          <w:p w14:paraId="63F94696" w14:textId="38EDCD47" w:rsidR="00C73A54" w:rsidRPr="00502B46" w:rsidRDefault="005B1171" w:rsidP="00C73A5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C73A54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تماد رئيس القسم</w:t>
            </w:r>
          </w:p>
        </w:tc>
      </w:tr>
      <w:tr w:rsidR="00C73A54" w:rsidRPr="00502B46" w14:paraId="2F8EDCCB" w14:textId="77777777" w:rsidTr="00B27DA9"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779EDF1B" w14:textId="592EDFE8" w:rsidR="00C73A54" w:rsidRPr="00502B46" w:rsidRDefault="00C73A54" w:rsidP="00C73A54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5B1171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ل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24E214B5" w14:textId="77777777" w:rsidR="00C73A54" w:rsidRPr="00502B46" w:rsidRDefault="00C73A54" w:rsidP="00C73A54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10412E03" w14:textId="77777777" w:rsidR="00C73A54" w:rsidRPr="00502B46" w:rsidRDefault="00C73A54" w:rsidP="00C73A5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E8139C" w:rsidRPr="00502B46" w14:paraId="75373E2E" w14:textId="77777777" w:rsidTr="00E9233A">
        <w:tc>
          <w:tcPr>
            <w:tcW w:w="3398" w:type="dxa"/>
            <w:gridSpan w:val="2"/>
            <w:shd w:val="clear" w:color="auto" w:fill="auto"/>
            <w:vAlign w:val="center"/>
          </w:tcPr>
          <w:p w14:paraId="16B917F6" w14:textId="77777777" w:rsidR="00E8139C" w:rsidRPr="002D68C7" w:rsidRDefault="00E8139C" w:rsidP="00E8139C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2"/>
            <w:shd w:val="clear" w:color="auto" w:fill="auto"/>
            <w:vAlign w:val="center"/>
          </w:tcPr>
          <w:p w14:paraId="55D90564" w14:textId="77777777" w:rsidR="00E8139C" w:rsidRPr="002D68C7" w:rsidRDefault="00E8139C" w:rsidP="00E8139C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shd w:val="clear" w:color="auto" w:fill="auto"/>
            <w:vAlign w:val="center"/>
          </w:tcPr>
          <w:p w14:paraId="01B0C30B" w14:textId="20B8E918" w:rsidR="00E8139C" w:rsidRPr="002D68C7" w:rsidRDefault="00E8139C" w:rsidP="00E8139C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2D68C7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</w:tbl>
    <w:p w14:paraId="03340B68" w14:textId="42C8054D" w:rsidR="002D68C7" w:rsidRDefault="002D68C7" w:rsidP="00870EC4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0E803FC1" w14:textId="691A8E5A" w:rsidR="00E15181" w:rsidRDefault="00E15181" w:rsidP="00E15181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AD3F839" w14:textId="70E68144" w:rsidR="00E15181" w:rsidRDefault="00E15181">
      <w:pPr>
        <w:bidi w:val="0"/>
        <w:spacing w:after="160" w:line="259" w:lineRule="auto"/>
        <w:rPr>
          <w:rFonts w:asciiTheme="majorBidi" w:eastAsiaTheme="minorHAnsi" w:hAnsiTheme="majorBidi" w:cstheme="majorBidi"/>
          <w:sz w:val="20"/>
          <w:szCs w:val="20"/>
          <w:rtl/>
          <w:lang w:val="en-GB"/>
        </w:rPr>
      </w:pPr>
      <w:r>
        <w:rPr>
          <w:rFonts w:asciiTheme="majorBidi" w:hAnsiTheme="majorBidi" w:cstheme="majorBidi"/>
          <w:sz w:val="20"/>
          <w:szCs w:val="20"/>
          <w:rtl/>
        </w:rPr>
        <w:br w:type="page"/>
      </w:r>
    </w:p>
    <w:p w14:paraId="55F9F062" w14:textId="7087C1FB" w:rsidR="00E15181" w:rsidRDefault="00E15181" w:rsidP="00E15181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5F55940" w14:textId="77777777" w:rsidR="00E15181" w:rsidRDefault="00E15181" w:rsidP="00E15181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206DAF17" w14:textId="77777777" w:rsidR="00E15181" w:rsidRPr="00C20695" w:rsidRDefault="00E15181" w:rsidP="00E15181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6"/>
        <w:bidiVisual/>
        <w:tblW w:w="10204" w:type="dxa"/>
        <w:tblInd w:w="-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035"/>
        <w:gridCol w:w="5533"/>
      </w:tblGrid>
      <w:tr w:rsidR="00E15181" w:rsidRPr="00C20695" w14:paraId="48240231" w14:textId="77777777" w:rsidTr="00EA16F7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2AE2B9BB" w14:textId="77777777" w:rsidR="00E15181" w:rsidRPr="00C20695" w:rsidRDefault="00E15181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sz w:val="36"/>
                <w:szCs w:val="36"/>
                <w:rtl/>
              </w:rPr>
            </w:pPr>
          </w:p>
        </w:tc>
        <w:tc>
          <w:tcPr>
            <w:tcW w:w="4035" w:type="dxa"/>
            <w:tcBorders>
              <w:left w:val="single" w:sz="12" w:space="0" w:color="000000" w:themeColor="text1"/>
            </w:tcBorders>
            <w:vAlign w:val="center"/>
          </w:tcPr>
          <w:p w14:paraId="56FC137F" w14:textId="77777777" w:rsidR="00E15181" w:rsidRPr="00D61E69" w:rsidRDefault="00E15181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61E69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قسم الثالث</w:t>
            </w:r>
          </w:p>
        </w:tc>
        <w:tc>
          <w:tcPr>
            <w:tcW w:w="5533" w:type="dxa"/>
            <w:vAlign w:val="center"/>
          </w:tcPr>
          <w:p w14:paraId="1F84E3CD" w14:textId="77777777" w:rsidR="00E15181" w:rsidRPr="00D61E69" w:rsidRDefault="00E15181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D61E69">
              <w:rPr>
                <w:rFonts w:asciiTheme="majorBidi" w:hAnsiTheme="majorBidi" w:cs="Times New Roman"/>
                <w:b/>
                <w:bCs/>
                <w:sz w:val="28"/>
                <w:szCs w:val="28"/>
                <w:rtl/>
              </w:rPr>
              <w:t>يعبأ من قبل ممثل الكلية بالمجلس العلمي ثم من عميد الكلية / المعهد</w:t>
            </w:r>
          </w:p>
        </w:tc>
      </w:tr>
    </w:tbl>
    <w:p w14:paraId="28750006" w14:textId="77777777" w:rsidR="00E15181" w:rsidRPr="00C20695" w:rsidRDefault="00E15181" w:rsidP="00E15181">
      <w:pPr>
        <w:pStyle w:val="a3"/>
        <w:bidi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2B8EA113" w14:textId="77777777" w:rsidR="00E15181" w:rsidRDefault="00E15181" w:rsidP="00E15181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</w:rPr>
      </w:pPr>
      <w:bookmarkStart w:id="0" w:name="_Hlk119759681"/>
      <w:r w:rsidRPr="00202169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أولاً: </w:t>
      </w: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اعتماد ممثل الكلية بالمجلس العلمي </w:t>
      </w:r>
    </w:p>
    <w:p w14:paraId="19C626E7" w14:textId="77777777" w:rsidR="00E15181" w:rsidRDefault="00E15181" w:rsidP="00E15181">
      <w:pPr>
        <w:pStyle w:val="a3"/>
        <w:bidi/>
        <w:ind w:left="432"/>
        <w:rPr>
          <w:rFonts w:asciiTheme="majorBidi" w:hAnsiTheme="majorBidi" w:cs="Times New Roman"/>
          <w:b/>
          <w:bCs/>
          <w:color w:val="FF0000"/>
          <w:sz w:val="24"/>
          <w:szCs w:val="24"/>
          <w:rtl/>
          <w:lang w:val="en-US"/>
        </w:rPr>
      </w:pPr>
      <w:r w:rsidRPr="00F90520">
        <w:rPr>
          <w:rFonts w:asciiTheme="majorBidi" w:hAnsiTheme="majorBidi" w:cs="Times New Roman"/>
          <w:b/>
          <w:bCs/>
          <w:color w:val="FF0000"/>
          <w:sz w:val="28"/>
          <w:szCs w:val="28"/>
          <w:rtl/>
          <w:lang w:val="en-US"/>
        </w:rPr>
        <w:t>ملاحظة: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 xml:space="preserve"> الرجاء التأكد من اكتمال جميع المستندات ومن صحة جميع البيانات واستيفاء جميع المعايير قبل العرض على مجلس الكلية وفي حال وجود أي ملاحظ</w:t>
      </w:r>
      <w:r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ات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 xml:space="preserve"> يتم إرجاع المعاملة الى القسم مع </w:t>
      </w:r>
      <w:r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ال</w:t>
      </w:r>
      <w:r w:rsidRPr="00F90520">
        <w:rPr>
          <w:rFonts w:asciiTheme="majorBidi" w:hAnsiTheme="majorBidi" w:cs="Times New Roman" w:hint="cs"/>
          <w:b/>
          <w:bCs/>
          <w:color w:val="FF0000"/>
          <w:sz w:val="24"/>
          <w:szCs w:val="24"/>
          <w:rtl/>
          <w:lang w:val="en-US"/>
        </w:rPr>
        <w:t>توضيح وذلك لاستيفائها قبل العرض على مجلس الكلية.</w:t>
      </w:r>
    </w:p>
    <w:p w14:paraId="61CF2CF4" w14:textId="77777777" w:rsidR="00E15181" w:rsidRDefault="00E15181" w:rsidP="00E15181">
      <w:pPr>
        <w:pStyle w:val="a3"/>
        <w:bidi/>
        <w:ind w:left="7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3398"/>
        <w:gridCol w:w="3398"/>
        <w:gridCol w:w="3398"/>
      </w:tblGrid>
      <w:tr w:rsidR="00E15181" w:rsidRPr="00202169" w14:paraId="68C5A262" w14:textId="77777777" w:rsidTr="00EA16F7">
        <w:tc>
          <w:tcPr>
            <w:tcW w:w="10194" w:type="dxa"/>
            <w:gridSpan w:val="3"/>
            <w:shd w:val="clear" w:color="auto" w:fill="8496B0" w:themeFill="text2" w:themeFillTint="99"/>
          </w:tcPr>
          <w:p w14:paraId="63FC7FF4" w14:textId="77777777" w:rsidR="00E15181" w:rsidRPr="00202169" w:rsidRDefault="00E15181" w:rsidP="00EA16F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616AE4">
              <w:rPr>
                <w:rFonts w:asciiTheme="majorBidi" w:hAnsiTheme="majorBidi" w:cs="Times New Roman"/>
                <w:b/>
                <w:bCs/>
                <w:sz w:val="24"/>
                <w:szCs w:val="24"/>
                <w:rtl/>
              </w:rPr>
              <w:t>اعتماد ممثل الكلية بالمجلس العلمي</w:t>
            </w:r>
          </w:p>
        </w:tc>
      </w:tr>
      <w:tr w:rsidR="00E15181" w:rsidRPr="00202169" w14:paraId="16E6D8F2" w14:textId="77777777" w:rsidTr="00EA16F7">
        <w:tc>
          <w:tcPr>
            <w:tcW w:w="10194" w:type="dxa"/>
            <w:gridSpan w:val="3"/>
            <w:shd w:val="clear" w:color="auto" w:fill="D9D9D9" w:themeFill="background1" w:themeFillShade="D9"/>
            <w:vAlign w:val="center"/>
          </w:tcPr>
          <w:p w14:paraId="00F37547" w14:textId="77777777" w:rsidR="00E15181" w:rsidRPr="00202169" w:rsidRDefault="00E15181" w:rsidP="00EA16F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616AE4">
              <w:rPr>
                <w:rFonts w:asciiTheme="majorBidi" w:hAnsiTheme="majorBidi" w:cstheme="majorBidi" w:hint="cs"/>
                <w:b/>
                <w:bCs/>
                <w:color w:val="FF0000"/>
                <w:sz w:val="24"/>
                <w:szCs w:val="24"/>
                <w:rtl/>
              </w:rPr>
              <w:t xml:space="preserve"> (اكتمال جميع المستندات، صحة جميع البيانات، استيفاء جميع المعايير)</w:t>
            </w:r>
          </w:p>
        </w:tc>
      </w:tr>
      <w:tr w:rsidR="00E15181" w:rsidRPr="00202169" w14:paraId="31CEB29B" w14:textId="77777777" w:rsidTr="00EA16F7"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311D7F94" w14:textId="77777777" w:rsidR="00E15181" w:rsidRPr="00202169" w:rsidRDefault="00E15181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اسم</w:t>
            </w:r>
          </w:p>
        </w:tc>
        <w:tc>
          <w:tcPr>
            <w:tcW w:w="3398" w:type="dxa"/>
            <w:shd w:val="clear" w:color="auto" w:fill="D9D9D9" w:themeFill="background1" w:themeFillShade="D9"/>
            <w:vAlign w:val="center"/>
          </w:tcPr>
          <w:p w14:paraId="53B41091" w14:textId="77777777" w:rsidR="00E15181" w:rsidRPr="00202169" w:rsidRDefault="00E15181" w:rsidP="00EA16F7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3DEC6AEC" w14:textId="77777777" w:rsidR="00E15181" w:rsidRPr="00202169" w:rsidRDefault="00E15181" w:rsidP="00EA16F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0216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</w:tr>
      <w:tr w:rsidR="00E15181" w:rsidRPr="00914CF4" w14:paraId="5235B764" w14:textId="77777777" w:rsidTr="00EA16F7">
        <w:tc>
          <w:tcPr>
            <w:tcW w:w="3398" w:type="dxa"/>
            <w:shd w:val="clear" w:color="auto" w:fill="auto"/>
            <w:vAlign w:val="center"/>
          </w:tcPr>
          <w:p w14:paraId="61A6BA1A" w14:textId="77777777" w:rsidR="00E15181" w:rsidRPr="00914CF4" w:rsidRDefault="00E15181" w:rsidP="00EA16F7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shd w:val="clear" w:color="auto" w:fill="auto"/>
            <w:vAlign w:val="center"/>
          </w:tcPr>
          <w:p w14:paraId="543E5076" w14:textId="77777777" w:rsidR="00E15181" w:rsidRPr="00914CF4" w:rsidRDefault="00E15181" w:rsidP="00EA16F7">
            <w:pPr>
              <w:pStyle w:val="a3"/>
              <w:bidi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</w:tc>
        <w:tc>
          <w:tcPr>
            <w:tcW w:w="3398" w:type="dxa"/>
            <w:shd w:val="clear" w:color="auto" w:fill="auto"/>
          </w:tcPr>
          <w:p w14:paraId="75A1909C" w14:textId="77777777" w:rsidR="00E15181" w:rsidRPr="00914CF4" w:rsidRDefault="00E15181" w:rsidP="00EA16F7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914CF4">
              <w:rPr>
                <w:rFonts w:asciiTheme="majorBidi" w:hAnsiTheme="majorBidi" w:cstheme="majorBidi"/>
                <w:sz w:val="32"/>
                <w:szCs w:val="32"/>
                <w:rtl/>
              </w:rPr>
              <w:t>/     /    14هـ</w:t>
            </w:r>
          </w:p>
        </w:tc>
      </w:tr>
    </w:tbl>
    <w:p w14:paraId="71C967F1" w14:textId="77777777" w:rsidR="00E15181" w:rsidRDefault="00E15181" w:rsidP="00E15181">
      <w:pPr>
        <w:pStyle w:val="a3"/>
        <w:bidi/>
        <w:ind w:left="720"/>
        <w:jc w:val="center"/>
        <w:rPr>
          <w:rFonts w:asciiTheme="majorBidi" w:hAnsiTheme="majorBidi" w:cs="Times New Roman"/>
          <w:b/>
          <w:bCs/>
          <w:color w:val="FF0000"/>
          <w:sz w:val="24"/>
          <w:szCs w:val="24"/>
          <w:rtl/>
          <w:lang w:val="en-US"/>
        </w:rPr>
      </w:pPr>
    </w:p>
    <w:bookmarkEnd w:id="0"/>
    <w:p w14:paraId="56A588FA" w14:textId="77777777" w:rsidR="00E15181" w:rsidRDefault="00E15181" w:rsidP="00E15181">
      <w:pPr>
        <w:pStyle w:val="a3"/>
        <w:bidi/>
        <w:ind w:left="7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2784C58C" w14:textId="77777777" w:rsidR="00E15181" w:rsidRPr="00C20695" w:rsidRDefault="00E15181" w:rsidP="00E15181">
      <w:pPr>
        <w:pStyle w:val="a3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>ثانياً</w:t>
      </w:r>
      <w:r w:rsidRPr="00C20695">
        <w:rPr>
          <w:rFonts w:asciiTheme="majorBidi" w:hAnsiTheme="majorBidi" w:cstheme="majorBidi" w:hint="cs"/>
          <w:b/>
          <w:bCs/>
          <w:sz w:val="24"/>
          <w:szCs w:val="24"/>
          <w:rtl/>
        </w:rPr>
        <w:t>: بيانات مجلس الكلية / المعهد</w:t>
      </w:r>
    </w:p>
    <w:p w14:paraId="7FAB11B8" w14:textId="67C13F26" w:rsidR="005B1171" w:rsidRPr="005B1171" w:rsidRDefault="005B1171" w:rsidP="00E15181">
      <w:pPr>
        <w:pStyle w:val="a3"/>
        <w:bidi/>
        <w:jc w:val="both"/>
        <w:rPr>
          <w:rFonts w:asciiTheme="majorBidi" w:hAnsiTheme="majorBidi" w:cstheme="majorBidi"/>
          <w:b/>
          <w:bCs/>
          <w:sz w:val="20"/>
          <w:szCs w:val="20"/>
          <w:rtl/>
        </w:rPr>
      </w:pP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2967"/>
        <w:gridCol w:w="431"/>
        <w:gridCol w:w="1699"/>
        <w:gridCol w:w="1699"/>
        <w:gridCol w:w="3398"/>
      </w:tblGrid>
      <w:tr w:rsidR="006A7241" w:rsidRPr="00502B46" w14:paraId="3F078C6A" w14:textId="77777777" w:rsidTr="0023621B">
        <w:tc>
          <w:tcPr>
            <w:tcW w:w="10194" w:type="dxa"/>
            <w:gridSpan w:val="5"/>
            <w:shd w:val="clear" w:color="auto" w:fill="ACB9CA" w:themeFill="text2" w:themeFillTint="66"/>
          </w:tcPr>
          <w:p w14:paraId="2E103680" w14:textId="2133F1F3" w:rsidR="006A7241" w:rsidRPr="00502B46" w:rsidRDefault="006A7241" w:rsidP="006A7241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مجلس الكلية / المعهد</w:t>
            </w:r>
          </w:p>
        </w:tc>
      </w:tr>
      <w:tr w:rsidR="006A7241" w:rsidRPr="00502B46" w14:paraId="527D070D" w14:textId="77777777" w:rsidTr="0023621B">
        <w:tc>
          <w:tcPr>
            <w:tcW w:w="3398" w:type="dxa"/>
            <w:gridSpan w:val="2"/>
            <w:shd w:val="clear" w:color="auto" w:fill="D9D9D9" w:themeFill="background1" w:themeFillShade="D9"/>
          </w:tcPr>
          <w:p w14:paraId="1FA29607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جلسة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</w:tcPr>
          <w:p w14:paraId="3B624403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رقم التوصية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43D80D24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6A7241" w:rsidRPr="00502B46" w14:paraId="75E4333D" w14:textId="77777777" w:rsidTr="0023621B">
        <w:tc>
          <w:tcPr>
            <w:tcW w:w="3398" w:type="dxa"/>
            <w:gridSpan w:val="2"/>
            <w:tcBorders>
              <w:right w:val="single" w:sz="2" w:space="0" w:color="000000" w:themeColor="text1"/>
            </w:tcBorders>
          </w:tcPr>
          <w:p w14:paraId="218469EC" w14:textId="77777777" w:rsidR="006A7241" w:rsidRPr="002D68C7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2"/>
            <w:tcBorders>
              <w:left w:val="single" w:sz="2" w:space="0" w:color="000000" w:themeColor="text1"/>
              <w:bottom w:val="single" w:sz="2" w:space="0" w:color="000000" w:themeColor="text1"/>
            </w:tcBorders>
          </w:tcPr>
          <w:p w14:paraId="6FE0414C" w14:textId="77777777" w:rsidR="006A7241" w:rsidRPr="002D68C7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tcBorders>
              <w:bottom w:val="single" w:sz="2" w:space="0" w:color="000000" w:themeColor="text1"/>
            </w:tcBorders>
            <w:vAlign w:val="center"/>
          </w:tcPr>
          <w:p w14:paraId="0935F427" w14:textId="77777777" w:rsidR="006A7241" w:rsidRPr="002D68C7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2D68C7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D511D6" w:rsidRPr="00502B46" w14:paraId="73B07582" w14:textId="77777777" w:rsidTr="003B1018">
        <w:trPr>
          <w:trHeight w:val="204"/>
        </w:trPr>
        <w:tc>
          <w:tcPr>
            <w:tcW w:w="2967" w:type="dxa"/>
            <w:tcBorders>
              <w:right w:val="single" w:sz="2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4E8E9868" w14:textId="77777777" w:rsidR="00D511D6" w:rsidRPr="00502B46" w:rsidRDefault="00D511D6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صية</w:t>
            </w:r>
          </w:p>
        </w:tc>
        <w:tc>
          <w:tcPr>
            <w:tcW w:w="7227" w:type="dxa"/>
            <w:gridSpan w:val="4"/>
            <w:tcBorders>
              <w:top w:val="nil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14:paraId="758468AC" w14:textId="63A13029" w:rsidR="00D511D6" w:rsidRPr="00C73A54" w:rsidRDefault="00D511D6" w:rsidP="00D511D6">
            <w:pPr>
              <w:pStyle w:val="a3"/>
              <w:bidi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وافق 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>مجلس الكلية</w:t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 عل</w:t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ى </w:t>
            </w:r>
            <w:r w:rsidRPr="00502B46">
              <w:rPr>
                <w:rFonts w:asciiTheme="majorBidi" w:hAnsiTheme="majorBidi" w:cstheme="majorBidi" w:hint="cs"/>
                <w:sz w:val="20"/>
                <w:szCs w:val="20"/>
                <w:rtl/>
              </w:rPr>
              <w:t xml:space="preserve">طلب </w:t>
            </w:r>
            <w:r w:rsidR="00662A52">
              <w:rPr>
                <w:rFonts w:asciiTheme="majorBidi" w:hAnsiTheme="majorBidi" w:cstheme="majorBidi" w:hint="cs"/>
                <w:sz w:val="20"/>
                <w:szCs w:val="20"/>
                <w:rtl/>
              </w:rPr>
              <w:t>ا</w:t>
            </w:r>
            <w:r w:rsidR="005B1171">
              <w:rPr>
                <w:rFonts w:asciiTheme="majorBidi" w:hAnsiTheme="majorBidi" w:cstheme="majorBidi" w:hint="cs"/>
                <w:sz w:val="20"/>
                <w:szCs w:val="20"/>
                <w:rtl/>
              </w:rPr>
              <w:t>لا</w:t>
            </w:r>
            <w:r w:rsidR="00662A52">
              <w:rPr>
                <w:rFonts w:asciiTheme="majorBidi" w:hAnsiTheme="majorBidi" w:cstheme="majorBidi" w:hint="cs"/>
                <w:sz w:val="20"/>
                <w:szCs w:val="20"/>
                <w:rtl/>
              </w:rPr>
              <w:t>ستقالة</w:t>
            </w:r>
            <w:r w:rsidR="00E8139C">
              <w:rPr>
                <w:rFonts w:asciiTheme="majorBidi" w:hAnsiTheme="majorBidi" w:cstheme="majorBidi" w:hint="cs"/>
                <w:sz w:val="20"/>
                <w:szCs w:val="20"/>
                <w:rtl/>
              </w:rPr>
              <w:t>.</w:t>
            </w:r>
          </w:p>
        </w:tc>
      </w:tr>
      <w:tr w:rsidR="00D511D6" w:rsidRPr="00502B46" w14:paraId="28A02D60" w14:textId="77777777" w:rsidTr="0023621B">
        <w:tc>
          <w:tcPr>
            <w:tcW w:w="2967" w:type="dxa"/>
            <w:shd w:val="clear" w:color="auto" w:fill="D9D9D9" w:themeFill="background1" w:themeFillShade="D9"/>
            <w:vAlign w:val="center"/>
          </w:tcPr>
          <w:p w14:paraId="2A797152" w14:textId="05D3A7BA" w:rsidR="00D511D6" w:rsidRPr="00502B46" w:rsidRDefault="00D511D6" w:rsidP="00D511D6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مبررات الموافقة على طلب </w:t>
            </w:r>
            <w:r w:rsidR="00662A52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5B1171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لا</w:t>
            </w:r>
            <w:r w:rsidR="00662A52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تقالة</w:t>
            </w:r>
          </w:p>
        </w:tc>
        <w:tc>
          <w:tcPr>
            <w:tcW w:w="7227" w:type="dxa"/>
            <w:gridSpan w:val="4"/>
            <w:shd w:val="clear" w:color="auto" w:fill="auto"/>
            <w:vAlign w:val="center"/>
          </w:tcPr>
          <w:p w14:paraId="0FFD128C" w14:textId="77777777" w:rsidR="00D511D6" w:rsidRDefault="00D511D6" w:rsidP="00D511D6">
            <w:pPr>
              <w:pStyle w:val="a3"/>
              <w:numPr>
                <w:ilvl w:val="0"/>
                <w:numId w:val="20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</w:p>
          <w:p w14:paraId="7ABD4615" w14:textId="77777777" w:rsidR="00D511D6" w:rsidRDefault="00D511D6" w:rsidP="00D511D6">
            <w:pPr>
              <w:pStyle w:val="a3"/>
              <w:numPr>
                <w:ilvl w:val="0"/>
                <w:numId w:val="20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 </w:t>
            </w:r>
          </w:p>
          <w:p w14:paraId="4A36852F" w14:textId="77777777" w:rsidR="00D511D6" w:rsidRPr="00502B46" w:rsidRDefault="00D511D6" w:rsidP="00D511D6">
            <w:pPr>
              <w:pStyle w:val="a3"/>
              <w:numPr>
                <w:ilvl w:val="0"/>
                <w:numId w:val="20"/>
              </w:numPr>
              <w:bidi/>
              <w:ind w:left="360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</w:p>
        </w:tc>
      </w:tr>
      <w:tr w:rsidR="006A7241" w:rsidRPr="00502B46" w14:paraId="3B4F620E" w14:textId="77777777" w:rsidTr="0023621B">
        <w:tc>
          <w:tcPr>
            <w:tcW w:w="5097" w:type="dxa"/>
            <w:gridSpan w:val="3"/>
            <w:shd w:val="clear" w:color="auto" w:fill="D9D9D9" w:themeFill="background1" w:themeFillShade="D9"/>
            <w:vAlign w:val="center"/>
          </w:tcPr>
          <w:p w14:paraId="23F9726D" w14:textId="49A006D1" w:rsidR="006A7241" w:rsidRPr="00502B46" w:rsidRDefault="006A7241" w:rsidP="003E78BD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رقم مصادقة </w:t>
            </w:r>
            <w:r w:rsidR="003E78BD" w:rsidRPr="00734BD0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 xml:space="preserve">رئيس 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جامعة على محضر الكلية / المعهد</w:t>
            </w:r>
          </w:p>
        </w:tc>
        <w:tc>
          <w:tcPr>
            <w:tcW w:w="5097" w:type="dxa"/>
            <w:gridSpan w:val="2"/>
            <w:shd w:val="clear" w:color="auto" w:fill="D9D9D9" w:themeFill="background1" w:themeFillShade="D9"/>
            <w:vAlign w:val="center"/>
          </w:tcPr>
          <w:p w14:paraId="33A77C11" w14:textId="77777777" w:rsidR="006A7241" w:rsidRPr="00502B46" w:rsidRDefault="006A7241" w:rsidP="006A7241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6A7241" w:rsidRPr="00502B46" w14:paraId="7A9ADA7C" w14:textId="77777777" w:rsidTr="0023621B">
        <w:tc>
          <w:tcPr>
            <w:tcW w:w="5097" w:type="dxa"/>
            <w:gridSpan w:val="3"/>
            <w:shd w:val="clear" w:color="auto" w:fill="auto"/>
            <w:vAlign w:val="center"/>
          </w:tcPr>
          <w:p w14:paraId="6F7190AB" w14:textId="77777777" w:rsidR="006A7241" w:rsidRPr="002D68C7" w:rsidRDefault="006A7241" w:rsidP="0023621B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5097" w:type="dxa"/>
            <w:gridSpan w:val="2"/>
            <w:shd w:val="clear" w:color="auto" w:fill="auto"/>
          </w:tcPr>
          <w:p w14:paraId="72C7EB4D" w14:textId="77777777" w:rsidR="006A7241" w:rsidRPr="002D68C7" w:rsidRDefault="006A7241" w:rsidP="0023621B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2D68C7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  <w:tr w:rsidR="006A7241" w:rsidRPr="00502B46" w14:paraId="6348A794" w14:textId="77777777" w:rsidTr="0023621B">
        <w:tc>
          <w:tcPr>
            <w:tcW w:w="10194" w:type="dxa"/>
            <w:gridSpan w:val="5"/>
            <w:shd w:val="clear" w:color="auto" w:fill="D9D9D9" w:themeFill="background1" w:themeFillShade="D9"/>
            <w:vAlign w:val="center"/>
          </w:tcPr>
          <w:p w14:paraId="21BCCE72" w14:textId="46361376" w:rsidR="006A7241" w:rsidRPr="00502B46" w:rsidRDefault="005B1171" w:rsidP="006A7241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6A7241"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عتماد عميد الكلية / المعهد</w:t>
            </w:r>
          </w:p>
        </w:tc>
      </w:tr>
      <w:tr w:rsidR="006A7241" w:rsidRPr="00502B46" w14:paraId="15F03984" w14:textId="77777777" w:rsidTr="0023621B"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7551D37F" w14:textId="79C1A6BF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</w:t>
            </w:r>
            <w:r w:rsidR="005B1171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لا</w:t>
            </w: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سم</w:t>
            </w:r>
          </w:p>
        </w:tc>
        <w:tc>
          <w:tcPr>
            <w:tcW w:w="3398" w:type="dxa"/>
            <w:gridSpan w:val="2"/>
            <w:shd w:val="clear" w:color="auto" w:fill="D9D9D9" w:themeFill="background1" w:themeFillShade="D9"/>
            <w:vAlign w:val="center"/>
          </w:tcPr>
          <w:p w14:paraId="5F2B9D34" w14:textId="77777777" w:rsidR="006A7241" w:rsidRPr="00502B46" w:rsidRDefault="006A7241" w:rsidP="0023621B">
            <w:pPr>
              <w:pStyle w:val="a3"/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وقيع</w:t>
            </w:r>
          </w:p>
        </w:tc>
        <w:tc>
          <w:tcPr>
            <w:tcW w:w="3398" w:type="dxa"/>
            <w:shd w:val="clear" w:color="auto" w:fill="D9D9D9" w:themeFill="background1" w:themeFillShade="D9"/>
          </w:tcPr>
          <w:p w14:paraId="273ACDA7" w14:textId="77777777" w:rsidR="006A7241" w:rsidRPr="00502B46" w:rsidRDefault="006A7241" w:rsidP="0023621B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التاريخ</w:t>
            </w:r>
          </w:p>
        </w:tc>
      </w:tr>
      <w:tr w:rsidR="00E8139C" w:rsidRPr="00502B46" w14:paraId="50897545" w14:textId="77777777" w:rsidTr="000B38A9">
        <w:tc>
          <w:tcPr>
            <w:tcW w:w="3398" w:type="dxa"/>
            <w:gridSpan w:val="2"/>
            <w:shd w:val="clear" w:color="auto" w:fill="auto"/>
            <w:vAlign w:val="center"/>
          </w:tcPr>
          <w:p w14:paraId="3BDB391F" w14:textId="77777777" w:rsidR="00E8139C" w:rsidRPr="002D68C7" w:rsidRDefault="00E8139C" w:rsidP="00E8139C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gridSpan w:val="2"/>
            <w:shd w:val="clear" w:color="auto" w:fill="auto"/>
            <w:vAlign w:val="center"/>
          </w:tcPr>
          <w:p w14:paraId="642B2EA1" w14:textId="77777777" w:rsidR="00E8139C" w:rsidRPr="002D68C7" w:rsidRDefault="00E8139C" w:rsidP="00E8139C">
            <w:pPr>
              <w:pStyle w:val="a3"/>
              <w:bidi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3398" w:type="dxa"/>
            <w:shd w:val="clear" w:color="auto" w:fill="auto"/>
            <w:vAlign w:val="center"/>
          </w:tcPr>
          <w:p w14:paraId="67A8C48E" w14:textId="6E9BA1F5" w:rsidR="00E8139C" w:rsidRPr="002D68C7" w:rsidRDefault="00E8139C" w:rsidP="00E8139C">
            <w:pPr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2D68C7">
              <w:rPr>
                <w:rFonts w:asciiTheme="majorBidi" w:hAnsiTheme="majorBidi" w:cstheme="majorBidi"/>
                <w:sz w:val="28"/>
                <w:szCs w:val="28"/>
                <w:rtl/>
              </w:rPr>
              <w:t>/     /    14هـ</w:t>
            </w:r>
          </w:p>
        </w:tc>
      </w:tr>
    </w:tbl>
    <w:p w14:paraId="12C92B21" w14:textId="612C5094" w:rsidR="006A7241" w:rsidRDefault="006A7241" w:rsidP="006A7241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7C1C2C48" w14:textId="5FDBC349" w:rsidR="005B1171" w:rsidRDefault="005B1171" w:rsidP="005B1171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0CDFAE8D" w14:textId="7C380154" w:rsidR="005B1171" w:rsidRDefault="005B1171" w:rsidP="005B1171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0B97F6DE" w14:textId="5FE66628" w:rsidR="005B1171" w:rsidRDefault="005B1171" w:rsidP="005B1171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24E9FFA0" w14:textId="4000509A" w:rsidR="005B1171" w:rsidRDefault="005B1171" w:rsidP="005B1171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6720F59D" w14:textId="767B87C9" w:rsidR="005B1171" w:rsidRDefault="005B1171" w:rsidP="005B1171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7C151E9B" w14:textId="5144126C" w:rsidR="005B1171" w:rsidRDefault="005B1171" w:rsidP="005B1171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B83ABA7" w14:textId="72BB26CD" w:rsidR="005B1171" w:rsidRDefault="005B1171" w:rsidP="005B1171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7E406EDE" w14:textId="20821C27" w:rsidR="00581533" w:rsidRDefault="00581533" w:rsidP="00581533">
      <w:pPr>
        <w:pStyle w:val="a3"/>
        <w:bidi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3A7EB4F2" w14:textId="7BA07E86" w:rsidR="002D68C7" w:rsidRDefault="002D68C7">
      <w:pPr>
        <w:bidi w:val="0"/>
        <w:spacing w:after="160" w:line="259" w:lineRule="auto"/>
        <w:rPr>
          <w:rFonts w:asciiTheme="majorBidi" w:eastAsiaTheme="minorHAns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  <w:rtl/>
        </w:rPr>
        <w:br w:type="page"/>
      </w:r>
    </w:p>
    <w:p w14:paraId="5722E632" w14:textId="77777777" w:rsidR="00E15181" w:rsidRPr="00E15181" w:rsidRDefault="00E15181" w:rsidP="00E15181">
      <w:pPr>
        <w:bidi w:val="0"/>
        <w:spacing w:after="160" w:line="259" w:lineRule="auto"/>
        <w:rPr>
          <w:rFonts w:asciiTheme="majorBidi" w:eastAsiaTheme="minorHAnsi" w:hAnsiTheme="majorBidi" w:cstheme="majorBidi"/>
          <w:sz w:val="20"/>
          <w:szCs w:val="20"/>
        </w:rPr>
      </w:pPr>
      <w:bookmarkStart w:id="1" w:name="_GoBack"/>
      <w:bookmarkEnd w:id="1"/>
    </w:p>
    <w:tbl>
      <w:tblPr>
        <w:tblStyle w:val="a6"/>
        <w:bidiVisual/>
        <w:tblW w:w="10204" w:type="dxa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4C7C63" w:rsidRPr="00502B46" w14:paraId="005E41F7" w14:textId="77777777" w:rsidTr="002D68C7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230061CF" w14:textId="2BC2315B"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60B4FBAB" w14:textId="77777777"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 w:rsidR="00024F8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رابع</w:t>
            </w:r>
          </w:p>
        </w:tc>
        <w:tc>
          <w:tcPr>
            <w:tcW w:w="4784" w:type="dxa"/>
            <w:vAlign w:val="center"/>
          </w:tcPr>
          <w:p w14:paraId="1A27B52D" w14:textId="77777777" w:rsidR="004C7C63" w:rsidRPr="00502B46" w:rsidRDefault="004C7C63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الوثائق المطلوبة</w:t>
            </w:r>
          </w:p>
        </w:tc>
      </w:tr>
    </w:tbl>
    <w:p w14:paraId="3B154033" w14:textId="65BA129D" w:rsidR="00B27DA9" w:rsidRDefault="00A4556C" w:rsidP="00A4556C">
      <w:pPr>
        <w:pStyle w:val="a3"/>
        <w:tabs>
          <w:tab w:val="left" w:pos="3457"/>
        </w:tabs>
        <w:bidi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  <w:rtl/>
        </w:rPr>
        <w:tab/>
      </w:r>
    </w:p>
    <w:p w14:paraId="51D96911" w14:textId="6B682712" w:rsidR="00CF349D" w:rsidRDefault="005F5A6F" w:rsidP="001E2D68">
      <w:pPr>
        <w:pStyle w:val="a3"/>
        <w:bidi/>
        <w:jc w:val="center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noProof/>
          <w:sz w:val="20"/>
          <w:szCs w:val="20"/>
          <w:lang w:val="en-US"/>
        </w:rPr>
        <w:drawing>
          <wp:inline distT="0" distB="0" distL="0" distR="0" wp14:anchorId="6E49F3E2" wp14:editId="30814CB2">
            <wp:extent cx="6477000" cy="3648075"/>
            <wp:effectExtent l="0" t="0" r="0" b="9525"/>
            <wp:docPr id="2" name="صورة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3648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1E8003" w14:textId="77777777" w:rsidR="00110E68" w:rsidRDefault="00110E68" w:rsidP="00110E68">
      <w:pPr>
        <w:pStyle w:val="a3"/>
        <w:bidi/>
        <w:jc w:val="center"/>
        <w:rPr>
          <w:rFonts w:asciiTheme="majorBidi" w:hAnsiTheme="majorBidi" w:cstheme="majorBidi"/>
          <w:sz w:val="20"/>
          <w:szCs w:val="20"/>
          <w:rtl/>
        </w:rPr>
      </w:pPr>
    </w:p>
    <w:tbl>
      <w:tblPr>
        <w:tblStyle w:val="a6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4784"/>
        <w:gridCol w:w="4784"/>
      </w:tblGrid>
      <w:tr w:rsidR="007E0CFA" w:rsidRPr="00502B46" w14:paraId="5AD96F07" w14:textId="77777777" w:rsidTr="00A1489A">
        <w:tc>
          <w:tcPr>
            <w:tcW w:w="636" w:type="dxa"/>
            <w:tcBorders>
              <w:right w:val="single" w:sz="12" w:space="0" w:color="000000" w:themeColor="text1"/>
            </w:tcBorders>
            <w:vAlign w:val="center"/>
          </w:tcPr>
          <w:p w14:paraId="1CA089AB" w14:textId="53EC28C7" w:rsidR="007E0CFA" w:rsidRPr="00502B46" w:rsidRDefault="007E0CFA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4784" w:type="dxa"/>
            <w:tcBorders>
              <w:left w:val="single" w:sz="12" w:space="0" w:color="000000" w:themeColor="text1"/>
            </w:tcBorders>
            <w:vAlign w:val="center"/>
          </w:tcPr>
          <w:p w14:paraId="55CE2C74" w14:textId="77777777" w:rsidR="007E0CFA" w:rsidRPr="00502B46" w:rsidRDefault="007E0CFA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502B46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 xml:space="preserve">القسم </w:t>
            </w:r>
            <w:r w:rsidR="00024F88"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</w:rPr>
              <w:t>الخامس</w:t>
            </w:r>
          </w:p>
        </w:tc>
        <w:tc>
          <w:tcPr>
            <w:tcW w:w="4784" w:type="dxa"/>
            <w:vAlign w:val="center"/>
          </w:tcPr>
          <w:p w14:paraId="618C34FB" w14:textId="77777777" w:rsidR="007E0CFA" w:rsidRPr="00502B46" w:rsidRDefault="007E0CFA" w:rsidP="00A1489A">
            <w:pPr>
              <w:pStyle w:val="a3"/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="Times New Roman" w:hint="cs"/>
                <w:b/>
                <w:bCs/>
                <w:sz w:val="28"/>
                <w:szCs w:val="28"/>
                <w:rtl/>
              </w:rPr>
              <w:t>الإجراءات</w:t>
            </w:r>
          </w:p>
        </w:tc>
      </w:tr>
    </w:tbl>
    <w:p w14:paraId="62854452" w14:textId="4358DDB7" w:rsidR="007E0CFA" w:rsidRDefault="007E0CFA" w:rsidP="00CF349D">
      <w:pPr>
        <w:pStyle w:val="a3"/>
        <w:tabs>
          <w:tab w:val="left" w:pos="2711"/>
        </w:tabs>
        <w:bidi/>
        <w:jc w:val="both"/>
        <w:rPr>
          <w:rFonts w:asciiTheme="majorBidi" w:hAnsiTheme="majorBidi" w:cstheme="majorBidi"/>
          <w:sz w:val="20"/>
          <w:szCs w:val="20"/>
        </w:rPr>
      </w:pPr>
    </w:p>
    <w:p w14:paraId="2D9AE365" w14:textId="707528AD" w:rsidR="007E0CFA" w:rsidRPr="00502B46" w:rsidRDefault="005F5A6F" w:rsidP="00EE7A95">
      <w:pPr>
        <w:pStyle w:val="a3"/>
        <w:tabs>
          <w:tab w:val="right" w:pos="1557"/>
        </w:tabs>
        <w:bidi/>
        <w:jc w:val="center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noProof/>
          <w:sz w:val="20"/>
          <w:szCs w:val="20"/>
          <w:lang w:val="en-US"/>
        </w:rPr>
        <w:drawing>
          <wp:inline distT="0" distB="0" distL="0" distR="0" wp14:anchorId="0AD6CD0D" wp14:editId="18F0FF0C">
            <wp:extent cx="6400800" cy="3019425"/>
            <wp:effectExtent l="0" t="0" r="0" b="9525"/>
            <wp:docPr id="3" name="صورة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1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E0CFA" w:rsidRPr="00502B46" w:rsidSect="00DF3FF3">
      <w:headerReference w:type="default" r:id="rId11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D9BB8A" w14:textId="77777777" w:rsidR="0019001E" w:rsidRDefault="0019001E" w:rsidP="00DF3FF3">
      <w:r>
        <w:separator/>
      </w:r>
    </w:p>
  </w:endnote>
  <w:endnote w:type="continuationSeparator" w:id="0">
    <w:p w14:paraId="0C2B3A20" w14:textId="77777777" w:rsidR="0019001E" w:rsidRDefault="0019001E" w:rsidP="00DF3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020E62" w14:textId="77777777" w:rsidR="0019001E" w:rsidRDefault="0019001E" w:rsidP="00DF3FF3">
      <w:r>
        <w:separator/>
      </w:r>
    </w:p>
  </w:footnote>
  <w:footnote w:type="continuationSeparator" w:id="0">
    <w:p w14:paraId="1CD85B1C" w14:textId="77777777" w:rsidR="0019001E" w:rsidRDefault="0019001E" w:rsidP="00DF3F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6"/>
      <w:bidiVisual/>
      <w:tblW w:w="1019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0197"/>
    </w:tblGrid>
    <w:tr w:rsidR="00A1489A" w:rsidRPr="00DF3FF3" w14:paraId="1BAE4C53" w14:textId="77777777" w:rsidTr="00D7685F">
      <w:trPr>
        <w:trHeight w:val="993"/>
      </w:trPr>
      <w:tc>
        <w:tcPr>
          <w:tcW w:w="10197" w:type="dxa"/>
          <w:tcBorders>
            <w:bottom w:val="single" w:sz="8" w:space="0" w:color="000000" w:themeColor="text1"/>
          </w:tcBorders>
          <w:shd w:val="clear" w:color="auto" w:fill="auto"/>
          <w:vAlign w:val="center"/>
        </w:tcPr>
        <w:p w14:paraId="6E24FA96" w14:textId="2D11B8EB" w:rsidR="00A1489A" w:rsidRPr="00A872AD" w:rsidRDefault="00A1489A" w:rsidP="00A872AD">
          <w:pPr>
            <w:pStyle w:val="a4"/>
            <w:rPr>
              <w:rFonts w:asciiTheme="majorBidi" w:hAnsiTheme="majorBidi" w:cstheme="majorBidi"/>
              <w:b/>
              <w:bCs/>
              <w:sz w:val="20"/>
              <w:szCs w:val="20"/>
              <w:rtl/>
            </w:rPr>
          </w:pPr>
        </w:p>
      </w:tc>
    </w:tr>
  </w:tbl>
  <w:p w14:paraId="08B2BB23" w14:textId="1BEFDEB9" w:rsidR="00A1489A" w:rsidRPr="00DF3FF3" w:rsidRDefault="00D7685F" w:rsidP="00DF3FF3">
    <w:pPr>
      <w:pStyle w:val="a4"/>
      <w:bidi w:val="0"/>
      <w:rPr>
        <w:sz w:val="10"/>
        <w:szCs w:val="1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325A7675" wp14:editId="543887CF">
          <wp:simplePos x="0" y="0"/>
          <wp:positionH relativeFrom="column">
            <wp:posOffset>103505</wp:posOffset>
          </wp:positionH>
          <wp:positionV relativeFrom="paragraph">
            <wp:posOffset>-1001726</wp:posOffset>
          </wp:positionV>
          <wp:extent cx="6303645" cy="981710"/>
          <wp:effectExtent l="0" t="0" r="1905" b="8890"/>
          <wp:wrapNone/>
          <wp:docPr id="38" name="صورة 3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صورة 3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03645" cy="9817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36714"/>
    <w:multiLevelType w:val="hybridMultilevel"/>
    <w:tmpl w:val="4F10885C"/>
    <w:lvl w:ilvl="0" w:tplc="83C2345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601E31"/>
    <w:multiLevelType w:val="hybridMultilevel"/>
    <w:tmpl w:val="DBEA3CB0"/>
    <w:lvl w:ilvl="0" w:tplc="3E98B4C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265D13"/>
    <w:multiLevelType w:val="hybridMultilevel"/>
    <w:tmpl w:val="F004762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D17EC3"/>
    <w:multiLevelType w:val="hybridMultilevel"/>
    <w:tmpl w:val="C0AC00D4"/>
    <w:lvl w:ilvl="0" w:tplc="F0384C8A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CB7A8F"/>
    <w:multiLevelType w:val="hybridMultilevel"/>
    <w:tmpl w:val="FFE6A64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967956"/>
    <w:multiLevelType w:val="hybridMultilevel"/>
    <w:tmpl w:val="59B02B6C"/>
    <w:lvl w:ilvl="0" w:tplc="5978C1C8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7042BF"/>
    <w:multiLevelType w:val="hybridMultilevel"/>
    <w:tmpl w:val="CEF630C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A658A"/>
    <w:multiLevelType w:val="hybridMultilevel"/>
    <w:tmpl w:val="5754C872"/>
    <w:lvl w:ilvl="0" w:tplc="0BF060B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F93423"/>
    <w:multiLevelType w:val="hybridMultilevel"/>
    <w:tmpl w:val="94AE526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1964E3"/>
    <w:multiLevelType w:val="hybridMultilevel"/>
    <w:tmpl w:val="61EAE35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DA2100"/>
    <w:multiLevelType w:val="hybridMultilevel"/>
    <w:tmpl w:val="0D364E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D30783"/>
    <w:multiLevelType w:val="hybridMultilevel"/>
    <w:tmpl w:val="6B8A042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563430"/>
    <w:multiLevelType w:val="hybridMultilevel"/>
    <w:tmpl w:val="905A76E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B24245"/>
    <w:multiLevelType w:val="hybridMultilevel"/>
    <w:tmpl w:val="17D4658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6974EF"/>
    <w:multiLevelType w:val="hybridMultilevel"/>
    <w:tmpl w:val="31C0F4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67634F"/>
    <w:multiLevelType w:val="hybridMultilevel"/>
    <w:tmpl w:val="44889ED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E3275D"/>
    <w:multiLevelType w:val="hybridMultilevel"/>
    <w:tmpl w:val="B43E1CFC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0F01F2"/>
    <w:multiLevelType w:val="hybridMultilevel"/>
    <w:tmpl w:val="D082C76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BB12E9"/>
    <w:multiLevelType w:val="hybridMultilevel"/>
    <w:tmpl w:val="61EAE35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4525EC"/>
    <w:multiLevelType w:val="hybridMultilevel"/>
    <w:tmpl w:val="11148F6A"/>
    <w:lvl w:ilvl="0" w:tplc="8D8A7F5C">
      <w:start w:val="1"/>
      <w:numFmt w:val="chosung"/>
      <w:lvlText w:val=""/>
      <w:lvlJc w:val="center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0"/>
  </w:num>
  <w:num w:numId="2">
    <w:abstractNumId w:val="3"/>
  </w:num>
  <w:num w:numId="3">
    <w:abstractNumId w:val="9"/>
  </w:num>
  <w:num w:numId="4">
    <w:abstractNumId w:val="18"/>
  </w:num>
  <w:num w:numId="5">
    <w:abstractNumId w:val="6"/>
  </w:num>
  <w:num w:numId="6">
    <w:abstractNumId w:val="15"/>
  </w:num>
  <w:num w:numId="7">
    <w:abstractNumId w:val="19"/>
  </w:num>
  <w:num w:numId="8">
    <w:abstractNumId w:val="11"/>
  </w:num>
  <w:num w:numId="9">
    <w:abstractNumId w:val="8"/>
  </w:num>
  <w:num w:numId="10">
    <w:abstractNumId w:val="14"/>
  </w:num>
  <w:num w:numId="11">
    <w:abstractNumId w:val="13"/>
  </w:num>
  <w:num w:numId="12">
    <w:abstractNumId w:val="2"/>
  </w:num>
  <w:num w:numId="13">
    <w:abstractNumId w:val="0"/>
  </w:num>
  <w:num w:numId="14">
    <w:abstractNumId w:val="7"/>
  </w:num>
  <w:num w:numId="15">
    <w:abstractNumId w:val="12"/>
  </w:num>
  <w:num w:numId="16">
    <w:abstractNumId w:val="4"/>
  </w:num>
  <w:num w:numId="17">
    <w:abstractNumId w:val="16"/>
  </w:num>
  <w:num w:numId="18">
    <w:abstractNumId w:val="17"/>
  </w:num>
  <w:num w:numId="19">
    <w:abstractNumId w:val="5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NLM0sDS1MDA1NjNX0lEKTi0uzszPAykwMq4FAHa2ZdMtAAAA"/>
  </w:docVars>
  <w:rsids>
    <w:rsidRoot w:val="00DF3FF3"/>
    <w:rsid w:val="000135F4"/>
    <w:rsid w:val="00024F88"/>
    <w:rsid w:val="00041CAC"/>
    <w:rsid w:val="00077B71"/>
    <w:rsid w:val="000A47AE"/>
    <w:rsid w:val="000E3984"/>
    <w:rsid w:val="00110E68"/>
    <w:rsid w:val="00117306"/>
    <w:rsid w:val="00142E53"/>
    <w:rsid w:val="00165041"/>
    <w:rsid w:val="00184487"/>
    <w:rsid w:val="0019001E"/>
    <w:rsid w:val="00193C59"/>
    <w:rsid w:val="001E2D68"/>
    <w:rsid w:val="0025049B"/>
    <w:rsid w:val="00262CF2"/>
    <w:rsid w:val="00277B24"/>
    <w:rsid w:val="00282825"/>
    <w:rsid w:val="00296449"/>
    <w:rsid w:val="002A00BA"/>
    <w:rsid w:val="002D68C7"/>
    <w:rsid w:val="00302D58"/>
    <w:rsid w:val="0031477E"/>
    <w:rsid w:val="00321B6B"/>
    <w:rsid w:val="003E78BD"/>
    <w:rsid w:val="00421B84"/>
    <w:rsid w:val="004227FA"/>
    <w:rsid w:val="00432CDB"/>
    <w:rsid w:val="00443E28"/>
    <w:rsid w:val="00460E22"/>
    <w:rsid w:val="00462A6A"/>
    <w:rsid w:val="00467913"/>
    <w:rsid w:val="00471926"/>
    <w:rsid w:val="004818ED"/>
    <w:rsid w:val="004C0AC4"/>
    <w:rsid w:val="004C7C63"/>
    <w:rsid w:val="004D6168"/>
    <w:rsid w:val="004D6199"/>
    <w:rsid w:val="004D6D36"/>
    <w:rsid w:val="00502B46"/>
    <w:rsid w:val="005159BB"/>
    <w:rsid w:val="00522B5E"/>
    <w:rsid w:val="005251E6"/>
    <w:rsid w:val="0052561E"/>
    <w:rsid w:val="00537544"/>
    <w:rsid w:val="0054256A"/>
    <w:rsid w:val="0054616B"/>
    <w:rsid w:val="00562016"/>
    <w:rsid w:val="00570783"/>
    <w:rsid w:val="00581533"/>
    <w:rsid w:val="00586C0D"/>
    <w:rsid w:val="005B1171"/>
    <w:rsid w:val="005E3DA6"/>
    <w:rsid w:val="005F5A6F"/>
    <w:rsid w:val="00662A52"/>
    <w:rsid w:val="006635F8"/>
    <w:rsid w:val="006804BD"/>
    <w:rsid w:val="00685ED7"/>
    <w:rsid w:val="006929E0"/>
    <w:rsid w:val="006A7241"/>
    <w:rsid w:val="007327DF"/>
    <w:rsid w:val="00741B77"/>
    <w:rsid w:val="007E0CFA"/>
    <w:rsid w:val="007E0DCC"/>
    <w:rsid w:val="007E19AF"/>
    <w:rsid w:val="007E34B4"/>
    <w:rsid w:val="00870EC4"/>
    <w:rsid w:val="008C2A73"/>
    <w:rsid w:val="008C7C20"/>
    <w:rsid w:val="008F4C4C"/>
    <w:rsid w:val="00951230"/>
    <w:rsid w:val="00981732"/>
    <w:rsid w:val="00982F75"/>
    <w:rsid w:val="009852A8"/>
    <w:rsid w:val="009C7324"/>
    <w:rsid w:val="00A10861"/>
    <w:rsid w:val="00A1489A"/>
    <w:rsid w:val="00A41B05"/>
    <w:rsid w:val="00A4556C"/>
    <w:rsid w:val="00A872AD"/>
    <w:rsid w:val="00A940F7"/>
    <w:rsid w:val="00AA07CC"/>
    <w:rsid w:val="00AA3BAA"/>
    <w:rsid w:val="00AF4D9A"/>
    <w:rsid w:val="00B12B7E"/>
    <w:rsid w:val="00B20933"/>
    <w:rsid w:val="00B27DA9"/>
    <w:rsid w:val="00B57041"/>
    <w:rsid w:val="00B83620"/>
    <w:rsid w:val="00B93544"/>
    <w:rsid w:val="00C05720"/>
    <w:rsid w:val="00C2274D"/>
    <w:rsid w:val="00C66D33"/>
    <w:rsid w:val="00C73A54"/>
    <w:rsid w:val="00C83714"/>
    <w:rsid w:val="00CC22C9"/>
    <w:rsid w:val="00CC7FB1"/>
    <w:rsid w:val="00CF349D"/>
    <w:rsid w:val="00D26119"/>
    <w:rsid w:val="00D511D6"/>
    <w:rsid w:val="00D74E39"/>
    <w:rsid w:val="00D7685F"/>
    <w:rsid w:val="00DF103C"/>
    <w:rsid w:val="00DF3FF3"/>
    <w:rsid w:val="00E01291"/>
    <w:rsid w:val="00E15181"/>
    <w:rsid w:val="00E578E4"/>
    <w:rsid w:val="00E73F26"/>
    <w:rsid w:val="00E773DE"/>
    <w:rsid w:val="00E8139C"/>
    <w:rsid w:val="00EC1CA6"/>
    <w:rsid w:val="00EE06FB"/>
    <w:rsid w:val="00EE7A95"/>
    <w:rsid w:val="00F8527B"/>
    <w:rsid w:val="00F9003A"/>
    <w:rsid w:val="00FA6ECA"/>
    <w:rsid w:val="00FB3FE3"/>
    <w:rsid w:val="00FD0EA4"/>
    <w:rsid w:val="00FD7C8E"/>
    <w:rsid w:val="00FE7510"/>
    <w:rsid w:val="00FF5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8AB17A6"/>
  <w15:chartTrackingRefBased/>
  <w15:docId w15:val="{F980F65D-2924-4AC5-B1C6-F3F818568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F3FF3"/>
    <w:pPr>
      <w:bidi/>
      <w:spacing w:after="0" w:line="240" w:lineRule="auto"/>
    </w:pPr>
    <w:rPr>
      <w:rFonts w:eastAsiaTheme="minorEastAsia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DF3FF3"/>
    <w:pPr>
      <w:spacing w:after="0" w:line="240" w:lineRule="auto"/>
    </w:pPr>
  </w:style>
  <w:style w:type="paragraph" w:styleId="a4">
    <w:name w:val="header"/>
    <w:basedOn w:val="a"/>
    <w:link w:val="Char"/>
    <w:uiPriority w:val="99"/>
    <w:unhideWhenUsed/>
    <w:rsid w:val="00DF3FF3"/>
    <w:pPr>
      <w:tabs>
        <w:tab w:val="center" w:pos="4513"/>
        <w:tab w:val="right" w:pos="9026"/>
      </w:tabs>
    </w:pPr>
  </w:style>
  <w:style w:type="character" w:customStyle="1" w:styleId="Char">
    <w:name w:val="رأس الصفحة Char"/>
    <w:basedOn w:val="a0"/>
    <w:link w:val="a4"/>
    <w:uiPriority w:val="99"/>
    <w:rsid w:val="00DF3FF3"/>
  </w:style>
  <w:style w:type="paragraph" w:styleId="a5">
    <w:name w:val="footer"/>
    <w:basedOn w:val="a"/>
    <w:link w:val="Char0"/>
    <w:uiPriority w:val="99"/>
    <w:unhideWhenUsed/>
    <w:rsid w:val="00DF3FF3"/>
    <w:pPr>
      <w:tabs>
        <w:tab w:val="center" w:pos="4513"/>
        <w:tab w:val="right" w:pos="9026"/>
      </w:tabs>
    </w:pPr>
  </w:style>
  <w:style w:type="character" w:customStyle="1" w:styleId="Char0">
    <w:name w:val="تذييل الصفحة Char"/>
    <w:basedOn w:val="a0"/>
    <w:link w:val="a5"/>
    <w:uiPriority w:val="99"/>
    <w:rsid w:val="00DF3FF3"/>
  </w:style>
  <w:style w:type="table" w:styleId="a6">
    <w:name w:val="Table Grid"/>
    <w:basedOn w:val="a1"/>
    <w:uiPriority w:val="59"/>
    <w:rsid w:val="00DF3F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">
    <w:name w:val="Plain Table 1"/>
    <w:basedOn w:val="a1"/>
    <w:uiPriority w:val="41"/>
    <w:rsid w:val="00DF3FF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10">
    <w:name w:val="Grid Table 1 Light"/>
    <w:basedOn w:val="a1"/>
    <w:uiPriority w:val="46"/>
    <w:rsid w:val="00DF3F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a7">
    <w:name w:val="Grid Table Light"/>
    <w:basedOn w:val="a1"/>
    <w:uiPriority w:val="40"/>
    <w:rsid w:val="00DF3FF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8">
    <w:name w:val="Balloon Text"/>
    <w:basedOn w:val="a"/>
    <w:link w:val="Char1"/>
    <w:uiPriority w:val="99"/>
    <w:semiHidden/>
    <w:unhideWhenUsed/>
    <w:rsid w:val="00951230"/>
    <w:rPr>
      <w:rFonts w:ascii="Segoe UI" w:hAnsi="Segoe UI" w:cs="Segoe UI"/>
      <w:sz w:val="18"/>
      <w:szCs w:val="18"/>
    </w:rPr>
  </w:style>
  <w:style w:type="character" w:customStyle="1" w:styleId="Char1">
    <w:name w:val="نص في بالون Char"/>
    <w:basedOn w:val="a0"/>
    <w:link w:val="a8"/>
    <w:uiPriority w:val="99"/>
    <w:semiHidden/>
    <w:rsid w:val="00951230"/>
    <w:rPr>
      <w:rFonts w:ascii="Segoe UI" w:eastAsiaTheme="minorEastAsia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AC20A32363D1EE48A53AA7148F7394A4" ma:contentTypeVersion="2" ma:contentTypeDescription="إنشاء مستند جديد." ma:contentTypeScope="" ma:versionID="bd8eb2366501a2cfc379d8691b6b1a50">
  <xsd:schema xmlns:xsd="http://www.w3.org/2001/XMLSchema" xmlns:xs="http://www.w3.org/2001/XMLSchema" xmlns:p="http://schemas.microsoft.com/office/2006/metadata/properties" xmlns:ns2="e4fa2623-e9dd-4532-bb53-073d4dec976f" targetNamespace="http://schemas.microsoft.com/office/2006/metadata/properties" ma:root="true" ma:fieldsID="aaeae645f4e45960fb86fafb7f5e25ec" ns2:_="">
    <xsd:import namespace="e4fa2623-e9dd-4532-bb53-073d4dec97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fa2623-e9dd-4532-bb53-073d4dec97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59F61B-A2DC-4466-B920-8CE6F62823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CE1BAD-D6B5-4D5E-B689-CA796604B2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fa2623-e9dd-4532-bb53-073d4dec97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20</Words>
  <Characters>2965</Characters>
  <Application>Microsoft Office Word</Application>
  <DocSecurity>0</DocSecurity>
  <Lines>24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ir A .Merchant</dc:creator>
  <cp:keywords/>
  <dc:description/>
  <cp:lastModifiedBy>OMAR A. ALSAYED</cp:lastModifiedBy>
  <cp:revision>2</cp:revision>
  <cp:lastPrinted>2019-08-27T04:43:00Z</cp:lastPrinted>
  <dcterms:created xsi:type="dcterms:W3CDTF">2022-11-24T10:09:00Z</dcterms:created>
  <dcterms:modified xsi:type="dcterms:W3CDTF">2022-11-24T10:09:00Z</dcterms:modified>
</cp:coreProperties>
</file>